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7B587" w14:textId="5A479DA2" w:rsidR="000540C0" w:rsidRPr="00966B0C" w:rsidRDefault="00966B0C" w:rsidP="00833281">
      <w:pPr>
        <w:rPr>
          <w:rFonts w:ascii="Arial Narrow" w:hAnsi="Arial Narrow" w:cs="Arial"/>
          <w:i/>
          <w:iCs/>
          <w:noProof/>
        </w:rPr>
      </w:pPr>
      <w:r>
        <w:rPr>
          <w:rFonts w:ascii="Arial Narrow" w:hAnsi="Arial Narrow"/>
          <w:i/>
          <w:noProof/>
        </w:rPr>
        <w:t>OBJAVA ZA MEDIJE</w:t>
      </w:r>
    </w:p>
    <w:p w14:paraId="13E813E7" w14:textId="66B2C588" w:rsidR="00854C78" w:rsidRDefault="00854C78" w:rsidP="00833281">
      <w:pPr>
        <w:rPr>
          <w:rFonts w:ascii="Arial Narrow" w:hAnsi="Arial Narrow" w:cs="Arial"/>
          <w:noProof/>
        </w:rPr>
      </w:pPr>
    </w:p>
    <w:p w14:paraId="63BE4BD3" w14:textId="027719FE" w:rsidR="00E443DD" w:rsidRPr="00966B0C" w:rsidRDefault="006E57BE" w:rsidP="00966B0C">
      <w:pPr>
        <w:jc w:val="center"/>
        <w:rPr>
          <w:rFonts w:ascii="Arial Narrow" w:hAnsi="Arial Narrow" w:cs="Arial"/>
          <w:b/>
          <w:bCs/>
          <w:noProof/>
          <w:sz w:val="28"/>
          <w:szCs w:val="28"/>
        </w:rPr>
      </w:pPr>
      <w:r>
        <w:rPr>
          <w:rFonts w:ascii="Arial Narrow" w:hAnsi="Arial Narrow"/>
          <w:b/>
          <w:noProof/>
          <w:sz w:val="28"/>
        </w:rPr>
        <w:t>Croatia Rally nakon</w:t>
      </w:r>
      <w:r w:rsidR="00223119">
        <w:rPr>
          <w:rFonts w:ascii="Arial Narrow" w:hAnsi="Arial Narrow"/>
          <w:b/>
          <w:noProof/>
          <w:sz w:val="28"/>
        </w:rPr>
        <w:t xml:space="preserve"> prva</w:t>
      </w:r>
      <w:r>
        <w:rPr>
          <w:rFonts w:ascii="Arial Narrow" w:hAnsi="Arial Narrow"/>
          <w:b/>
          <w:noProof/>
          <w:sz w:val="28"/>
        </w:rPr>
        <w:t xml:space="preserve"> 4 brzinska ispita</w:t>
      </w:r>
      <w:r w:rsidR="005A5A08">
        <w:rPr>
          <w:rFonts w:ascii="Arial Narrow" w:hAnsi="Arial Narrow"/>
          <w:b/>
          <w:noProof/>
          <w:sz w:val="28"/>
        </w:rPr>
        <w:t>: Neuville vodi nakon gotovo savršenog starta</w:t>
      </w:r>
    </w:p>
    <w:p w14:paraId="37D12337" w14:textId="6D40D543" w:rsidR="00966B0C" w:rsidRDefault="00966B0C" w:rsidP="00833281">
      <w:pPr>
        <w:rPr>
          <w:rFonts w:ascii="Arial Narrow" w:hAnsi="Arial Narrow" w:cs="Arial"/>
          <w:noProof/>
        </w:rPr>
      </w:pPr>
    </w:p>
    <w:p w14:paraId="7A06F99F" w14:textId="2300ED84" w:rsidR="00E51BA2" w:rsidRDefault="00966B0C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  <w:r>
        <w:rPr>
          <w:rFonts w:ascii="Arial Narrow" w:hAnsi="Arial Narrow"/>
          <w:i/>
          <w:iCs/>
          <w:noProof/>
        </w:rPr>
        <w:t>Zagreb, 23. travnja 2021.</w:t>
      </w:r>
      <w:r>
        <w:rPr>
          <w:rFonts w:ascii="Arial Narrow" w:hAnsi="Arial Narrow"/>
          <w:noProof/>
        </w:rPr>
        <w:t xml:space="preserve"> - Thierry Neuville i Martijn Wydaeghe vode na Croatia Rallyu nakon prv</w:t>
      </w:r>
      <w:r w:rsidR="000B6AA4">
        <w:rPr>
          <w:rFonts w:ascii="Arial Narrow" w:hAnsi="Arial Narrow"/>
          <w:noProof/>
        </w:rPr>
        <w:t xml:space="preserve">a četiri brzinska ispita </w:t>
      </w:r>
      <w:r w:rsidR="00751F7A">
        <w:rPr>
          <w:rFonts w:ascii="Arial Narrow" w:hAnsi="Arial Narrow"/>
          <w:noProof/>
        </w:rPr>
        <w:t xml:space="preserve">te su </w:t>
      </w:r>
      <w:r>
        <w:rPr>
          <w:rFonts w:ascii="Arial Narrow" w:hAnsi="Arial Narrow"/>
          <w:noProof/>
        </w:rPr>
        <w:t>jutros gotovo savršeno započeli treć</w:t>
      </w:r>
      <w:r w:rsidR="00DD4592">
        <w:rPr>
          <w:rFonts w:ascii="Arial Narrow" w:hAnsi="Arial Narrow"/>
          <w:noProof/>
        </w:rPr>
        <w:t xml:space="preserve">e natjecanje ovogodišnjeg </w:t>
      </w:r>
      <w:r>
        <w:rPr>
          <w:rFonts w:ascii="Arial Narrow" w:hAnsi="Arial Narrow"/>
          <w:noProof/>
        </w:rPr>
        <w:t>FIA Svjetskog prvenstva u reliju.</w:t>
      </w:r>
    </w:p>
    <w:p w14:paraId="34E13FD3" w14:textId="405A5F8A" w:rsidR="00E51BA2" w:rsidRDefault="00E51BA2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69C30B5F" w14:textId="3C79ABB5" w:rsidR="00811B52" w:rsidRDefault="00E51BA2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Belgijci </w:t>
      </w:r>
      <w:r w:rsidR="005107CC">
        <w:rPr>
          <w:rFonts w:ascii="Arial Narrow" w:hAnsi="Arial Narrow"/>
          <w:noProof/>
        </w:rPr>
        <w:t xml:space="preserve">u Hyundaiju i20 Coupe WRC </w:t>
      </w:r>
      <w:r>
        <w:rPr>
          <w:rFonts w:ascii="Arial Narrow" w:hAnsi="Arial Narrow"/>
          <w:noProof/>
        </w:rPr>
        <w:t xml:space="preserve">bili </w:t>
      </w:r>
      <w:r w:rsidR="005107CC">
        <w:rPr>
          <w:rFonts w:ascii="Arial Narrow" w:hAnsi="Arial Narrow"/>
          <w:noProof/>
        </w:rPr>
        <w:t xml:space="preserve">su </w:t>
      </w:r>
      <w:r>
        <w:rPr>
          <w:rFonts w:ascii="Arial Narrow" w:hAnsi="Arial Narrow"/>
          <w:noProof/>
        </w:rPr>
        <w:t xml:space="preserve">najbrži na </w:t>
      </w:r>
      <w:r w:rsidR="008011E7">
        <w:rPr>
          <w:rFonts w:ascii="Arial Narrow" w:hAnsi="Arial Narrow"/>
          <w:noProof/>
        </w:rPr>
        <w:t xml:space="preserve">brzinskim ispitima </w:t>
      </w:r>
      <w:r>
        <w:rPr>
          <w:rFonts w:ascii="Arial Narrow" w:hAnsi="Arial Narrow"/>
          <w:noProof/>
        </w:rPr>
        <w:t xml:space="preserve">jedan, dva i četiri </w:t>
      </w:r>
      <w:r w:rsidR="009C5BDC">
        <w:rPr>
          <w:rFonts w:ascii="Arial Narrow" w:hAnsi="Arial Narrow"/>
          <w:noProof/>
        </w:rPr>
        <w:t xml:space="preserve">te se na </w:t>
      </w:r>
      <w:r>
        <w:rPr>
          <w:rFonts w:ascii="Arial Narrow" w:hAnsi="Arial Narrow"/>
          <w:noProof/>
        </w:rPr>
        <w:t xml:space="preserve">Zagrebački </w:t>
      </w:r>
      <w:r w:rsidR="005A47B5">
        <w:rPr>
          <w:rFonts w:ascii="Arial Narrow" w:hAnsi="Arial Narrow"/>
          <w:noProof/>
        </w:rPr>
        <w:t>V</w:t>
      </w:r>
      <w:r>
        <w:rPr>
          <w:rFonts w:ascii="Arial Narrow" w:hAnsi="Arial Narrow"/>
          <w:noProof/>
        </w:rPr>
        <w:t xml:space="preserve">elesajam </w:t>
      </w:r>
      <w:r w:rsidR="009C5BDC">
        <w:rPr>
          <w:rFonts w:ascii="Arial Narrow" w:hAnsi="Arial Narrow"/>
          <w:noProof/>
        </w:rPr>
        <w:t xml:space="preserve">vraćaju </w:t>
      </w:r>
      <w:r>
        <w:rPr>
          <w:rFonts w:ascii="Arial Narrow" w:hAnsi="Arial Narrow"/>
          <w:noProof/>
        </w:rPr>
        <w:t xml:space="preserve">na podnevni servis s prednošću od 7,3 sekunde ispred </w:t>
      </w:r>
      <w:r w:rsidR="00B07EAA">
        <w:rPr>
          <w:rFonts w:ascii="Arial Narrow" w:hAnsi="Arial Narrow"/>
          <w:noProof/>
        </w:rPr>
        <w:t xml:space="preserve">posade </w:t>
      </w:r>
      <w:r>
        <w:rPr>
          <w:rFonts w:ascii="Arial Narrow" w:hAnsi="Arial Narrow"/>
          <w:noProof/>
        </w:rPr>
        <w:t xml:space="preserve">Elfyn Evans/Scott Martin, </w:t>
      </w:r>
      <w:r w:rsidR="00B07EAA">
        <w:rPr>
          <w:rFonts w:ascii="Arial Narrow" w:hAnsi="Arial Narrow"/>
          <w:noProof/>
        </w:rPr>
        <w:t xml:space="preserve">viceprvaka </w:t>
      </w:r>
      <w:r>
        <w:rPr>
          <w:rFonts w:ascii="Arial Narrow" w:hAnsi="Arial Narrow"/>
          <w:noProof/>
        </w:rPr>
        <w:t xml:space="preserve">prošlogodišnjeg </w:t>
      </w:r>
      <w:r w:rsidR="00294E83">
        <w:rPr>
          <w:rFonts w:ascii="Arial Narrow" w:hAnsi="Arial Narrow"/>
          <w:noProof/>
        </w:rPr>
        <w:t>S</w:t>
      </w:r>
      <w:r>
        <w:rPr>
          <w:rFonts w:ascii="Arial Narrow" w:hAnsi="Arial Narrow"/>
          <w:noProof/>
        </w:rPr>
        <w:t>vjetskog prvenstva u Toyota Yaris WRC.</w:t>
      </w:r>
    </w:p>
    <w:p w14:paraId="3D8189C0" w14:textId="2D8E662A" w:rsidR="005A5A08" w:rsidRDefault="005A5A08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4AF223D0" w14:textId="013F0581" w:rsidR="005A5A08" w:rsidRDefault="005A5A08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Svjetski prvaci koji brane naslov, </w:t>
      </w:r>
      <w:r w:rsidR="008410CC">
        <w:rPr>
          <w:rFonts w:ascii="Arial Narrow" w:hAnsi="Arial Narrow"/>
          <w:noProof/>
        </w:rPr>
        <w:t xml:space="preserve">posada </w:t>
      </w:r>
      <w:r>
        <w:rPr>
          <w:rFonts w:ascii="Arial Narrow" w:hAnsi="Arial Narrow"/>
          <w:noProof/>
        </w:rPr>
        <w:t>Sébastien Ogier/Julien Ingrassia su treći s 5,0</w:t>
      </w:r>
      <w:r w:rsidR="0058591D">
        <w:rPr>
          <w:rFonts w:ascii="Arial Narrow" w:hAnsi="Arial Narrow"/>
          <w:noProof/>
        </w:rPr>
        <w:t xml:space="preserve"> sekundi</w:t>
      </w:r>
      <w:r>
        <w:rPr>
          <w:rFonts w:ascii="Arial Narrow" w:hAnsi="Arial Narrow"/>
          <w:noProof/>
        </w:rPr>
        <w:t xml:space="preserve"> </w:t>
      </w:r>
      <w:r w:rsidR="0058591D">
        <w:rPr>
          <w:rFonts w:ascii="Arial Narrow" w:hAnsi="Arial Narrow"/>
          <w:noProof/>
        </w:rPr>
        <w:t>zaostat</w:t>
      </w:r>
      <w:r w:rsidR="00C36596">
        <w:rPr>
          <w:rFonts w:ascii="Arial Narrow" w:hAnsi="Arial Narrow"/>
          <w:noProof/>
        </w:rPr>
        <w:t>ka</w:t>
      </w:r>
      <w:r w:rsidR="0058591D">
        <w:rPr>
          <w:rFonts w:ascii="Arial Narrow" w:hAnsi="Arial Narrow"/>
          <w:noProof/>
        </w:rPr>
        <w:t xml:space="preserve"> </w:t>
      </w:r>
      <w:r>
        <w:rPr>
          <w:rFonts w:ascii="Arial Narrow" w:hAnsi="Arial Narrow"/>
          <w:noProof/>
        </w:rPr>
        <w:t xml:space="preserve">iza </w:t>
      </w:r>
      <w:r w:rsidR="00AF61B4">
        <w:rPr>
          <w:rFonts w:ascii="Arial Narrow" w:hAnsi="Arial Narrow"/>
          <w:noProof/>
        </w:rPr>
        <w:t xml:space="preserve">momčadskih kolega </w:t>
      </w:r>
      <w:r>
        <w:rPr>
          <w:rFonts w:ascii="Arial Narrow" w:hAnsi="Arial Narrow"/>
          <w:noProof/>
        </w:rPr>
        <w:t>Evansa</w:t>
      </w:r>
      <w:r w:rsidR="00AF61B4">
        <w:rPr>
          <w:rFonts w:ascii="Arial Narrow" w:hAnsi="Arial Narrow"/>
          <w:noProof/>
        </w:rPr>
        <w:t xml:space="preserve"> i </w:t>
      </w:r>
      <w:r>
        <w:rPr>
          <w:rFonts w:ascii="Arial Narrow" w:hAnsi="Arial Narrow"/>
          <w:noProof/>
        </w:rPr>
        <w:t>Martina, a Hyundaijeve posade Ott Tänak/Martin Järveoja i Craig Breen/Paul Nagle su četvrti, odnosno peti.</w:t>
      </w:r>
    </w:p>
    <w:p w14:paraId="01036E5B" w14:textId="658465C7" w:rsidR="005A5A08" w:rsidRDefault="005A5A08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37C8F81B" w14:textId="3AEE6CC7" w:rsidR="005A5A08" w:rsidRDefault="005A5A08" w:rsidP="005A5A08">
      <w:pPr>
        <w:jc w:val="both"/>
        <w:rPr>
          <w:rFonts w:ascii="Arial Narrow" w:hAnsi="Arial Narrow" w:cs="Arial"/>
          <w:noProof/>
        </w:rPr>
      </w:pPr>
      <w:r w:rsidRPr="00765EC4">
        <w:rPr>
          <w:rFonts w:ascii="Arial Narrow" w:hAnsi="Arial Narrow"/>
          <w:i/>
          <w:iCs/>
          <w:noProof/>
        </w:rPr>
        <w:t>„Imali smo pristoj</w:t>
      </w:r>
      <w:r w:rsidR="00177598" w:rsidRPr="00765EC4">
        <w:rPr>
          <w:rFonts w:ascii="Arial Narrow" w:hAnsi="Arial Narrow"/>
          <w:i/>
          <w:iCs/>
          <w:noProof/>
        </w:rPr>
        <w:t>an nastup</w:t>
      </w:r>
      <w:r w:rsidRPr="00765EC4">
        <w:rPr>
          <w:rFonts w:ascii="Arial Narrow" w:hAnsi="Arial Narrow"/>
          <w:i/>
          <w:iCs/>
          <w:noProof/>
        </w:rPr>
        <w:t xml:space="preserve">, </w:t>
      </w:r>
      <w:r w:rsidR="00100100" w:rsidRPr="00765EC4">
        <w:rPr>
          <w:rFonts w:ascii="Arial Narrow" w:hAnsi="Arial Narrow"/>
          <w:i/>
          <w:iCs/>
          <w:noProof/>
        </w:rPr>
        <w:t>vozim</w:t>
      </w:r>
      <w:r w:rsidRPr="00765EC4">
        <w:rPr>
          <w:rFonts w:ascii="Arial Narrow" w:hAnsi="Arial Narrow"/>
          <w:i/>
          <w:iCs/>
          <w:noProof/>
        </w:rPr>
        <w:t xml:space="preserve"> najbolje što mogu</w:t>
      </w:r>
      <w:r w:rsidR="00765EC4" w:rsidRPr="00765EC4">
        <w:rPr>
          <w:rFonts w:ascii="Arial Narrow" w:hAnsi="Arial Narrow"/>
          <w:i/>
          <w:iCs/>
          <w:noProof/>
        </w:rPr>
        <w:t>“</w:t>
      </w:r>
      <w:r>
        <w:rPr>
          <w:rFonts w:ascii="Arial Narrow" w:hAnsi="Arial Narrow"/>
          <w:noProof/>
        </w:rPr>
        <w:t xml:space="preserve">, rekao je </w:t>
      </w:r>
      <w:r w:rsidRPr="00765EC4">
        <w:rPr>
          <w:rFonts w:ascii="Arial Narrow" w:hAnsi="Arial Narrow"/>
          <w:b/>
          <w:bCs/>
          <w:noProof/>
        </w:rPr>
        <w:t>Neuville</w:t>
      </w:r>
      <w:r>
        <w:rPr>
          <w:rFonts w:ascii="Arial Narrow" w:hAnsi="Arial Narrow"/>
          <w:noProof/>
        </w:rPr>
        <w:t xml:space="preserve"> po završetku </w:t>
      </w:r>
      <w:r w:rsidR="00765EC4">
        <w:rPr>
          <w:rFonts w:ascii="Arial Narrow" w:hAnsi="Arial Narrow"/>
          <w:noProof/>
        </w:rPr>
        <w:t>četvrtog brzinca</w:t>
      </w:r>
      <w:r>
        <w:rPr>
          <w:rFonts w:ascii="Arial Narrow" w:hAnsi="Arial Narrow"/>
          <w:noProof/>
        </w:rPr>
        <w:t xml:space="preserve">. </w:t>
      </w:r>
      <w:r w:rsidRPr="00765EC4">
        <w:rPr>
          <w:rFonts w:ascii="Arial Narrow" w:hAnsi="Arial Narrow"/>
          <w:i/>
          <w:iCs/>
          <w:noProof/>
        </w:rPr>
        <w:t xml:space="preserve">“Dvije posljednje etape su bile stvarno skliske. Uvjeti bi trebali biti manje-više jednaki za sve, ali došlo je do nekih zaista iznenađujućih promjena u </w:t>
      </w:r>
      <w:r w:rsidR="00282F2F">
        <w:rPr>
          <w:rFonts w:ascii="Arial Narrow" w:hAnsi="Arial Narrow"/>
          <w:i/>
          <w:iCs/>
          <w:noProof/>
        </w:rPr>
        <w:t>gripu</w:t>
      </w:r>
      <w:r w:rsidRPr="00765EC4">
        <w:rPr>
          <w:rFonts w:ascii="Arial Narrow" w:hAnsi="Arial Narrow"/>
          <w:i/>
          <w:iCs/>
          <w:noProof/>
        </w:rPr>
        <w:t>.“</w:t>
      </w:r>
    </w:p>
    <w:p w14:paraId="23417EB4" w14:textId="018C8E19" w:rsidR="005A5A08" w:rsidRDefault="005A5A08" w:rsidP="000D1067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0834015E" w14:textId="3A78E914" w:rsidR="005A5A08" w:rsidRPr="005A5A08" w:rsidRDefault="005A5A08" w:rsidP="000D1067">
      <w:pPr>
        <w:tabs>
          <w:tab w:val="left" w:pos="1204"/>
        </w:tabs>
        <w:jc w:val="both"/>
        <w:rPr>
          <w:rFonts w:ascii="Arial Narrow" w:hAnsi="Arial Narrow"/>
          <w:b/>
          <w:bCs/>
          <w:noProof/>
        </w:rPr>
      </w:pPr>
      <w:r>
        <w:rPr>
          <w:rFonts w:ascii="Arial Narrow" w:hAnsi="Arial Narrow"/>
          <w:b/>
          <w:noProof/>
        </w:rPr>
        <w:t>Dramatičan početak u spektakularnoj Hrvatskoj</w:t>
      </w:r>
    </w:p>
    <w:p w14:paraId="2B5FF0AD" w14:textId="77777777" w:rsidR="00282F2F" w:rsidRDefault="00282F2F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0F73C07E" w14:textId="1B0D98F9" w:rsidR="005A5A08" w:rsidRDefault="00282F2F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Rastuće temperature </w:t>
      </w:r>
      <w:r w:rsidR="005A5A08">
        <w:rPr>
          <w:rFonts w:ascii="Arial Narrow" w:hAnsi="Arial Narrow"/>
          <w:noProof/>
        </w:rPr>
        <w:t>pod vedrim plavim nebom</w:t>
      </w:r>
      <w:r w:rsidR="00B05EF1">
        <w:rPr>
          <w:rFonts w:ascii="Arial Narrow" w:hAnsi="Arial Narrow"/>
          <w:noProof/>
        </w:rPr>
        <w:t xml:space="preserve"> i </w:t>
      </w:r>
      <w:r w:rsidR="005A5A08">
        <w:rPr>
          <w:rFonts w:ascii="Arial Narrow" w:hAnsi="Arial Narrow"/>
          <w:noProof/>
        </w:rPr>
        <w:t>prekras</w:t>
      </w:r>
      <w:r w:rsidR="00B05EF1">
        <w:rPr>
          <w:rFonts w:ascii="Arial Narrow" w:hAnsi="Arial Narrow"/>
          <w:noProof/>
        </w:rPr>
        <w:t>na</w:t>
      </w:r>
      <w:r w:rsidR="005A5A08">
        <w:rPr>
          <w:rFonts w:ascii="Arial Narrow" w:hAnsi="Arial Narrow"/>
          <w:noProof/>
        </w:rPr>
        <w:t xml:space="preserve"> </w:t>
      </w:r>
      <w:r w:rsidR="00B05EF1">
        <w:rPr>
          <w:rFonts w:ascii="Arial Narrow" w:hAnsi="Arial Narrow"/>
          <w:noProof/>
        </w:rPr>
        <w:t xml:space="preserve">priroda </w:t>
      </w:r>
      <w:r w:rsidR="005A5A08">
        <w:rPr>
          <w:rFonts w:ascii="Arial Narrow" w:hAnsi="Arial Narrow"/>
          <w:noProof/>
        </w:rPr>
        <w:t>osigura</w:t>
      </w:r>
      <w:r w:rsidR="00B05EF1">
        <w:rPr>
          <w:rFonts w:ascii="Arial Narrow" w:hAnsi="Arial Narrow"/>
          <w:noProof/>
        </w:rPr>
        <w:t>li</w:t>
      </w:r>
      <w:r w:rsidR="005A5A08">
        <w:rPr>
          <w:rFonts w:ascii="Arial Narrow" w:hAnsi="Arial Narrow"/>
          <w:noProof/>
        </w:rPr>
        <w:t xml:space="preserve"> </w:t>
      </w:r>
      <w:r w:rsidR="00B05EF1">
        <w:rPr>
          <w:rFonts w:ascii="Arial Narrow" w:hAnsi="Arial Narrow"/>
          <w:noProof/>
        </w:rPr>
        <w:t xml:space="preserve">su </w:t>
      </w:r>
      <w:r w:rsidR="005A5A08">
        <w:rPr>
          <w:rFonts w:ascii="Arial Narrow" w:hAnsi="Arial Narrow"/>
          <w:noProof/>
        </w:rPr>
        <w:t xml:space="preserve">spektakularnu </w:t>
      </w:r>
      <w:r w:rsidR="00B05EF1">
        <w:rPr>
          <w:rFonts w:ascii="Arial Narrow" w:hAnsi="Arial Narrow"/>
          <w:noProof/>
        </w:rPr>
        <w:t xml:space="preserve">pozornicu </w:t>
      </w:r>
      <w:r w:rsidR="00193F6A">
        <w:rPr>
          <w:rFonts w:ascii="Arial Narrow" w:hAnsi="Arial Narrow"/>
          <w:noProof/>
        </w:rPr>
        <w:t>za prv</w:t>
      </w:r>
      <w:r w:rsidR="006D205B">
        <w:rPr>
          <w:rFonts w:ascii="Arial Narrow" w:hAnsi="Arial Narrow"/>
          <w:noProof/>
        </w:rPr>
        <w:t>o</w:t>
      </w:r>
      <w:r w:rsidR="00193F6A">
        <w:rPr>
          <w:rFonts w:ascii="Arial Narrow" w:hAnsi="Arial Narrow"/>
          <w:noProof/>
        </w:rPr>
        <w:t xml:space="preserve"> </w:t>
      </w:r>
      <w:r w:rsidR="005A5A08">
        <w:rPr>
          <w:rFonts w:ascii="Arial Narrow" w:hAnsi="Arial Narrow"/>
          <w:noProof/>
        </w:rPr>
        <w:t xml:space="preserve">WRC </w:t>
      </w:r>
      <w:r w:rsidR="006D205B">
        <w:rPr>
          <w:rFonts w:ascii="Arial Narrow" w:hAnsi="Arial Narrow"/>
          <w:noProof/>
        </w:rPr>
        <w:t xml:space="preserve">natjecanje </w:t>
      </w:r>
      <w:r w:rsidR="005A5A08">
        <w:rPr>
          <w:rFonts w:ascii="Arial Narrow" w:hAnsi="Arial Narrow"/>
          <w:noProof/>
        </w:rPr>
        <w:t xml:space="preserve">u </w:t>
      </w:r>
      <w:r w:rsidR="00146ADE">
        <w:rPr>
          <w:rFonts w:ascii="Arial Narrow" w:hAnsi="Arial Narrow"/>
          <w:noProof/>
        </w:rPr>
        <w:t xml:space="preserve">Hrvatskoj </w:t>
      </w:r>
      <w:r w:rsidR="005A5A08">
        <w:rPr>
          <w:rFonts w:ascii="Arial Narrow" w:hAnsi="Arial Narrow"/>
          <w:noProof/>
        </w:rPr>
        <w:t>nakon</w:t>
      </w:r>
      <w:r w:rsidR="00BB09E5">
        <w:rPr>
          <w:rFonts w:ascii="Arial Narrow" w:hAnsi="Arial Narrow"/>
          <w:noProof/>
        </w:rPr>
        <w:t xml:space="preserve"> jučerašnjeg</w:t>
      </w:r>
      <w:r w:rsidR="005A5A08">
        <w:rPr>
          <w:rFonts w:ascii="Arial Narrow" w:hAnsi="Arial Narrow"/>
          <w:noProof/>
        </w:rPr>
        <w:t xml:space="preserve"> </w:t>
      </w:r>
      <w:r w:rsidR="005A5A08" w:rsidRPr="00100100">
        <w:rPr>
          <w:rFonts w:ascii="Arial Narrow" w:hAnsi="Arial Narrow"/>
          <w:i/>
          <w:iCs/>
          <w:noProof/>
        </w:rPr>
        <w:t>shakedowna</w:t>
      </w:r>
      <w:r w:rsidR="005A5A08">
        <w:rPr>
          <w:rFonts w:ascii="Arial Narrow" w:hAnsi="Arial Narrow"/>
          <w:noProof/>
        </w:rPr>
        <w:t xml:space="preserve"> i ceremonijalnog starta. </w:t>
      </w:r>
      <w:r w:rsidR="00F27211">
        <w:rPr>
          <w:rFonts w:ascii="Arial Narrow" w:hAnsi="Arial Narrow"/>
          <w:noProof/>
        </w:rPr>
        <w:t>Dr</w:t>
      </w:r>
      <w:r w:rsidR="005A5A08">
        <w:rPr>
          <w:rFonts w:ascii="Arial Narrow" w:hAnsi="Arial Narrow"/>
          <w:noProof/>
        </w:rPr>
        <w:t xml:space="preserve">ame </w:t>
      </w:r>
      <w:r w:rsidR="00F27211">
        <w:rPr>
          <w:rFonts w:ascii="Arial Narrow" w:hAnsi="Arial Narrow"/>
          <w:noProof/>
        </w:rPr>
        <w:t>je bilo nakon nekoliko</w:t>
      </w:r>
      <w:r w:rsidR="005A5A08">
        <w:rPr>
          <w:rFonts w:ascii="Arial Narrow" w:hAnsi="Arial Narrow"/>
          <w:noProof/>
        </w:rPr>
        <w:t xml:space="preserve"> prvih kilometara </w:t>
      </w:r>
      <w:r w:rsidR="000B2290">
        <w:rPr>
          <w:rFonts w:ascii="Arial Narrow" w:hAnsi="Arial Narrow"/>
          <w:noProof/>
        </w:rPr>
        <w:t xml:space="preserve">početnog brzinca </w:t>
      </w:r>
      <w:r w:rsidR="005A5A08">
        <w:rPr>
          <w:rFonts w:ascii="Arial Narrow" w:hAnsi="Arial Narrow"/>
          <w:noProof/>
        </w:rPr>
        <w:t xml:space="preserve">kada su </w:t>
      </w:r>
      <w:r w:rsidR="009C6125">
        <w:rPr>
          <w:rFonts w:ascii="Arial Narrow" w:hAnsi="Arial Narrow"/>
          <w:noProof/>
        </w:rPr>
        <w:t xml:space="preserve">vodeći </w:t>
      </w:r>
      <w:r w:rsidR="005A5A08">
        <w:rPr>
          <w:rFonts w:ascii="Arial Narrow" w:hAnsi="Arial Narrow"/>
          <w:noProof/>
        </w:rPr>
        <w:t>Kalle Rovanperä</w:t>
      </w:r>
      <w:r w:rsidR="00827080">
        <w:rPr>
          <w:rFonts w:ascii="Arial Narrow" w:hAnsi="Arial Narrow"/>
          <w:noProof/>
        </w:rPr>
        <w:t xml:space="preserve"> i </w:t>
      </w:r>
      <w:r w:rsidR="005A5A08">
        <w:rPr>
          <w:rFonts w:ascii="Arial Narrow" w:hAnsi="Arial Narrow"/>
          <w:noProof/>
        </w:rPr>
        <w:t xml:space="preserve">Jonne Halttunen </w:t>
      </w:r>
      <w:r w:rsidR="002560C2">
        <w:rPr>
          <w:rFonts w:ascii="Arial Narrow" w:hAnsi="Arial Narrow"/>
          <w:noProof/>
        </w:rPr>
        <w:t>izletili</w:t>
      </w:r>
      <w:r w:rsidR="005A5A08">
        <w:rPr>
          <w:rFonts w:ascii="Arial Narrow" w:hAnsi="Arial Narrow"/>
          <w:noProof/>
        </w:rPr>
        <w:t xml:space="preserve">. Finci su neozlijeđeni, ali njihova Toyota Yaris WRC pretrpjela je veliku štetu, iako se nadaju da će ju moći popraviti za subotnji </w:t>
      </w:r>
      <w:r w:rsidR="001A4B06">
        <w:rPr>
          <w:rFonts w:ascii="Arial Narrow" w:hAnsi="Arial Narrow"/>
          <w:noProof/>
        </w:rPr>
        <w:t>nastup</w:t>
      </w:r>
      <w:r w:rsidR="005A5A08">
        <w:rPr>
          <w:rFonts w:ascii="Arial Narrow" w:hAnsi="Arial Narrow"/>
          <w:noProof/>
        </w:rPr>
        <w:t>.</w:t>
      </w:r>
    </w:p>
    <w:p w14:paraId="757D0C98" w14:textId="59591795" w:rsidR="00B274F0" w:rsidRDefault="00B274F0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49EA8C6A" w14:textId="7765E16C" w:rsidR="00B274F0" w:rsidRDefault="00B274F0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  <w:r w:rsidRPr="002F071E">
        <w:rPr>
          <w:rFonts w:ascii="Arial Narrow" w:hAnsi="Arial Narrow"/>
          <w:i/>
          <w:iCs/>
          <w:noProof/>
        </w:rPr>
        <w:t>„Jonne i ja smo dobro“</w:t>
      </w:r>
      <w:r>
        <w:rPr>
          <w:rFonts w:ascii="Arial Narrow" w:hAnsi="Arial Narrow"/>
          <w:noProof/>
        </w:rPr>
        <w:t xml:space="preserve">, rekao je </w:t>
      </w:r>
      <w:r w:rsidRPr="002F071E">
        <w:rPr>
          <w:rFonts w:ascii="Arial Narrow" w:hAnsi="Arial Narrow"/>
          <w:b/>
          <w:bCs/>
          <w:noProof/>
        </w:rPr>
        <w:t>Rovanpera</w:t>
      </w:r>
      <w:r>
        <w:rPr>
          <w:rFonts w:ascii="Arial Narrow" w:hAnsi="Arial Narrow"/>
          <w:noProof/>
        </w:rPr>
        <w:t xml:space="preserve"> za WRC Plus All Live. </w:t>
      </w:r>
      <w:r w:rsidRPr="002F071E">
        <w:rPr>
          <w:rFonts w:ascii="Arial Narrow" w:hAnsi="Arial Narrow"/>
          <w:i/>
          <w:iCs/>
          <w:noProof/>
        </w:rPr>
        <w:t xml:space="preserve">“Bilo je to pred sam kraj </w:t>
      </w:r>
      <w:r w:rsidR="00A84754">
        <w:rPr>
          <w:rFonts w:ascii="Arial Narrow" w:hAnsi="Arial Narrow"/>
          <w:i/>
          <w:iCs/>
          <w:noProof/>
        </w:rPr>
        <w:t>brzinskog ispita</w:t>
      </w:r>
      <w:r w:rsidRPr="002F071E">
        <w:rPr>
          <w:rFonts w:ascii="Arial Narrow" w:hAnsi="Arial Narrow"/>
          <w:i/>
          <w:iCs/>
          <w:noProof/>
        </w:rPr>
        <w:t xml:space="preserve">, zadnja dionica nizbrdo, koja je bila stvarno skliska i veći dio etape prilično sam nisko upravljao automobilom. </w:t>
      </w:r>
      <w:r w:rsidR="005545AC">
        <w:rPr>
          <w:rFonts w:ascii="Arial Narrow" w:hAnsi="Arial Narrow"/>
          <w:i/>
          <w:iCs/>
          <w:noProof/>
        </w:rPr>
        <w:t>Pri ulasku u zavoj sam</w:t>
      </w:r>
      <w:r w:rsidRPr="002F071E">
        <w:rPr>
          <w:rFonts w:ascii="Arial Narrow" w:hAnsi="Arial Narrow"/>
          <w:i/>
          <w:iCs/>
          <w:noProof/>
        </w:rPr>
        <w:t xml:space="preserve"> zakočio i pokušao skrenuti, ali već u ulasku u zavoj gubim automobil, nisam uspio doći u pravu trkaću liniju i zato smo </w:t>
      </w:r>
      <w:r w:rsidR="00822999">
        <w:rPr>
          <w:rFonts w:ascii="Arial Narrow" w:hAnsi="Arial Narrow"/>
          <w:i/>
          <w:iCs/>
          <w:noProof/>
        </w:rPr>
        <w:t>izletjeli</w:t>
      </w:r>
      <w:r w:rsidRPr="002F071E">
        <w:rPr>
          <w:rFonts w:ascii="Arial Narrow" w:hAnsi="Arial Narrow"/>
          <w:i/>
          <w:iCs/>
          <w:noProof/>
        </w:rPr>
        <w:t>.“</w:t>
      </w:r>
    </w:p>
    <w:p w14:paraId="7F1829D8" w14:textId="67A708D0" w:rsidR="005A5A08" w:rsidRDefault="005A5A08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4DB8F766" w14:textId="5FB8E91B" w:rsidR="005A5A08" w:rsidRPr="00B274F0" w:rsidRDefault="00B44C2E" w:rsidP="005A5A08">
      <w:pPr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Posada </w:t>
      </w:r>
      <w:r w:rsidR="005A5A08" w:rsidRPr="00100100">
        <w:rPr>
          <w:rFonts w:ascii="Arial Narrow" w:hAnsi="Arial Narrow"/>
          <w:noProof/>
        </w:rPr>
        <w:t xml:space="preserve">Ogier/Ingrassia su dovršili 6,94 kilometara dugu etapu Rude - Plešivica na petom mjestu i s </w:t>
      </w:r>
      <w:r w:rsidR="002026A8">
        <w:rPr>
          <w:rFonts w:ascii="Arial Narrow" w:hAnsi="Arial Narrow"/>
          <w:noProof/>
        </w:rPr>
        <w:t xml:space="preserve">probušenom </w:t>
      </w:r>
      <w:r w:rsidR="005A5A08" w:rsidRPr="00100100">
        <w:rPr>
          <w:rFonts w:ascii="Arial Narrow" w:hAnsi="Arial Narrow"/>
          <w:noProof/>
        </w:rPr>
        <w:t xml:space="preserve">lijevom stražnjom gumom nakon </w:t>
      </w:r>
      <w:r w:rsidR="00174B2F">
        <w:rPr>
          <w:rFonts w:ascii="Arial Narrow" w:hAnsi="Arial Narrow"/>
          <w:noProof/>
        </w:rPr>
        <w:t>što su gotovo izletjeli nas istom zavoju</w:t>
      </w:r>
      <w:r w:rsidR="005A5A08" w:rsidRPr="00100100">
        <w:rPr>
          <w:rFonts w:ascii="Arial Narrow" w:hAnsi="Arial Narrow"/>
          <w:noProof/>
        </w:rPr>
        <w:t xml:space="preserve"> gdje su </w:t>
      </w:r>
      <w:r w:rsidR="00960D1F">
        <w:rPr>
          <w:rFonts w:ascii="Arial Narrow" w:hAnsi="Arial Narrow"/>
          <w:noProof/>
        </w:rPr>
        <w:t xml:space="preserve">ispali </w:t>
      </w:r>
      <w:r w:rsidR="005A5A08" w:rsidRPr="00100100">
        <w:rPr>
          <w:rFonts w:ascii="Arial Narrow" w:hAnsi="Arial Narrow"/>
          <w:noProof/>
        </w:rPr>
        <w:t>Rovanperä</w:t>
      </w:r>
      <w:r w:rsidR="00960D1F">
        <w:rPr>
          <w:rFonts w:ascii="Arial Narrow" w:hAnsi="Arial Narrow"/>
          <w:noProof/>
        </w:rPr>
        <w:t xml:space="preserve"> i </w:t>
      </w:r>
      <w:r w:rsidR="005A5A08" w:rsidRPr="00100100">
        <w:rPr>
          <w:rFonts w:ascii="Arial Narrow" w:hAnsi="Arial Narrow"/>
          <w:noProof/>
        </w:rPr>
        <w:t>Halttunen.</w:t>
      </w:r>
      <w:r w:rsidR="005A5A08">
        <w:rPr>
          <w:rFonts w:ascii="Arial Narrow" w:hAnsi="Arial Narrow"/>
          <w:noProof/>
        </w:rPr>
        <w:t xml:space="preserve"> </w:t>
      </w:r>
      <w:r w:rsidR="005A5A08" w:rsidRPr="00513159">
        <w:rPr>
          <w:rFonts w:ascii="Arial Narrow" w:hAnsi="Arial Narrow"/>
          <w:i/>
          <w:iCs/>
          <w:noProof/>
        </w:rPr>
        <w:t xml:space="preserve">„Bio je </w:t>
      </w:r>
      <w:r w:rsidR="00513159">
        <w:rPr>
          <w:rFonts w:ascii="Arial Narrow" w:hAnsi="Arial Narrow"/>
          <w:i/>
          <w:iCs/>
          <w:noProof/>
        </w:rPr>
        <w:t xml:space="preserve">to </w:t>
      </w:r>
      <w:r w:rsidR="005A5A08" w:rsidRPr="00513159">
        <w:rPr>
          <w:rFonts w:ascii="Arial Narrow" w:hAnsi="Arial Narrow"/>
          <w:i/>
          <w:iCs/>
          <w:noProof/>
        </w:rPr>
        <w:t xml:space="preserve">trenutak na istom </w:t>
      </w:r>
      <w:r w:rsidR="00100100" w:rsidRPr="00513159">
        <w:rPr>
          <w:rFonts w:ascii="Arial Narrow" w:hAnsi="Arial Narrow"/>
          <w:i/>
          <w:iCs/>
          <w:noProof/>
        </w:rPr>
        <w:t>zavoju</w:t>
      </w:r>
      <w:r w:rsidR="005A5A08" w:rsidRPr="00513159">
        <w:rPr>
          <w:rFonts w:ascii="Arial Narrow" w:hAnsi="Arial Narrow"/>
          <w:i/>
          <w:iCs/>
          <w:noProof/>
        </w:rPr>
        <w:t xml:space="preserve"> gdje je </w:t>
      </w:r>
      <w:r w:rsidR="005039B4">
        <w:rPr>
          <w:rFonts w:ascii="Arial Narrow" w:hAnsi="Arial Narrow"/>
          <w:i/>
          <w:iCs/>
          <w:noProof/>
        </w:rPr>
        <w:t>izletio</w:t>
      </w:r>
      <w:r w:rsidR="00573310">
        <w:rPr>
          <w:rFonts w:ascii="Arial Narrow" w:hAnsi="Arial Narrow"/>
          <w:i/>
          <w:iCs/>
          <w:noProof/>
        </w:rPr>
        <w:t xml:space="preserve"> </w:t>
      </w:r>
      <w:r w:rsidR="005A5A08" w:rsidRPr="00513159">
        <w:rPr>
          <w:rFonts w:ascii="Arial Narrow" w:hAnsi="Arial Narrow"/>
          <w:i/>
          <w:iCs/>
          <w:noProof/>
        </w:rPr>
        <w:t xml:space="preserve">Kalle </w:t>
      </w:r>
      <w:r w:rsidR="005414BC">
        <w:rPr>
          <w:rFonts w:ascii="Arial Narrow" w:hAnsi="Arial Narrow"/>
          <w:i/>
          <w:iCs/>
          <w:noProof/>
        </w:rPr>
        <w:t xml:space="preserve">te smo </w:t>
      </w:r>
      <w:r w:rsidR="005A5A08" w:rsidRPr="00513159">
        <w:rPr>
          <w:rFonts w:ascii="Arial Narrow" w:hAnsi="Arial Narrow"/>
          <w:i/>
          <w:iCs/>
          <w:noProof/>
        </w:rPr>
        <w:t xml:space="preserve">skoro </w:t>
      </w:r>
      <w:r w:rsidR="00100100" w:rsidRPr="00513159">
        <w:rPr>
          <w:rFonts w:ascii="Arial Narrow" w:hAnsi="Arial Narrow"/>
          <w:i/>
          <w:iCs/>
          <w:noProof/>
        </w:rPr>
        <w:t>i mi otišli</w:t>
      </w:r>
      <w:r w:rsidR="005A5A08" w:rsidRPr="00513159">
        <w:rPr>
          <w:rFonts w:ascii="Arial Narrow" w:hAnsi="Arial Narrow"/>
          <w:i/>
          <w:iCs/>
          <w:noProof/>
        </w:rPr>
        <w:t>“</w:t>
      </w:r>
      <w:r w:rsidR="005A5A08">
        <w:rPr>
          <w:rFonts w:ascii="Arial Narrow" w:hAnsi="Arial Narrow"/>
          <w:noProof/>
        </w:rPr>
        <w:t xml:space="preserve">, objasnio je </w:t>
      </w:r>
      <w:r w:rsidR="005A5A08" w:rsidRPr="00630AA4">
        <w:rPr>
          <w:rFonts w:ascii="Arial Narrow" w:hAnsi="Arial Narrow"/>
          <w:b/>
          <w:bCs/>
          <w:noProof/>
        </w:rPr>
        <w:t>Ogier</w:t>
      </w:r>
      <w:r w:rsidR="005A5A08">
        <w:rPr>
          <w:rFonts w:ascii="Arial Narrow" w:hAnsi="Arial Narrow"/>
          <w:noProof/>
        </w:rPr>
        <w:t xml:space="preserve">. </w:t>
      </w:r>
      <w:r w:rsidR="005A5A08" w:rsidRPr="00B946EF">
        <w:rPr>
          <w:rFonts w:ascii="Arial Narrow" w:hAnsi="Arial Narrow"/>
          <w:i/>
          <w:iCs/>
          <w:noProof/>
        </w:rPr>
        <w:t>“</w:t>
      </w:r>
      <w:r w:rsidR="009A26E8">
        <w:rPr>
          <w:rFonts w:ascii="Arial Narrow" w:hAnsi="Arial Narrow"/>
          <w:i/>
          <w:iCs/>
          <w:noProof/>
        </w:rPr>
        <w:t>Guma je p</w:t>
      </w:r>
      <w:r w:rsidR="005A5A08" w:rsidRPr="00B946EF">
        <w:rPr>
          <w:rFonts w:ascii="Arial Narrow" w:hAnsi="Arial Narrow"/>
          <w:i/>
          <w:iCs/>
          <w:noProof/>
        </w:rPr>
        <w:t>ukla i izgubio sam gotovo šest sekundi. Ali nastavljamo.“</w:t>
      </w:r>
    </w:p>
    <w:p w14:paraId="27521313" w14:textId="4BF7EBDE" w:rsidR="005A5A08" w:rsidRDefault="005A5A08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7BF7996B" w14:textId="4796D154" w:rsidR="005A5A08" w:rsidRPr="006838A3" w:rsidRDefault="00B274F0" w:rsidP="005A5A08">
      <w:pPr>
        <w:tabs>
          <w:tab w:val="left" w:pos="1204"/>
        </w:tabs>
        <w:jc w:val="both"/>
        <w:rPr>
          <w:rFonts w:ascii="Arial Narrow" w:hAnsi="Arial Narrow"/>
          <w:b/>
          <w:bCs/>
          <w:noProof/>
        </w:rPr>
      </w:pPr>
      <w:r>
        <w:rPr>
          <w:rFonts w:ascii="Arial Narrow" w:hAnsi="Arial Narrow"/>
          <w:b/>
          <w:noProof/>
        </w:rPr>
        <w:t>Neuville/Wydaeghe u napadu, Tänak/Järveoja nadoknađuju</w:t>
      </w:r>
    </w:p>
    <w:p w14:paraId="726287FF" w14:textId="77777777" w:rsidR="001408CE" w:rsidRDefault="001408CE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370E1977" w14:textId="69272886" w:rsidR="006838A3" w:rsidRDefault="00B274F0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Nakon što su </w:t>
      </w:r>
      <w:r w:rsidR="00100100">
        <w:rPr>
          <w:rFonts w:ascii="Arial Narrow" w:hAnsi="Arial Narrow"/>
          <w:noProof/>
        </w:rPr>
        <w:t xml:space="preserve">ostvarili nabolje vrijeme </w:t>
      </w:r>
      <w:r>
        <w:rPr>
          <w:rFonts w:ascii="Arial Narrow" w:hAnsi="Arial Narrow"/>
          <w:noProof/>
        </w:rPr>
        <w:t xml:space="preserve">na </w:t>
      </w:r>
      <w:r w:rsidR="00DC0C1D">
        <w:rPr>
          <w:rFonts w:ascii="Arial Narrow" w:hAnsi="Arial Narrow"/>
          <w:noProof/>
        </w:rPr>
        <w:t>početnom brzincu za</w:t>
      </w:r>
      <w:r>
        <w:rPr>
          <w:rFonts w:ascii="Arial Narrow" w:hAnsi="Arial Narrow"/>
          <w:noProof/>
        </w:rPr>
        <w:t xml:space="preserve"> 2,1 s</w:t>
      </w:r>
      <w:r w:rsidR="00C8248E">
        <w:rPr>
          <w:rFonts w:ascii="Arial Narrow" w:hAnsi="Arial Narrow"/>
          <w:noProof/>
        </w:rPr>
        <w:t>ekunde</w:t>
      </w:r>
      <w:r>
        <w:rPr>
          <w:rFonts w:ascii="Arial Narrow" w:hAnsi="Arial Narrow"/>
          <w:noProof/>
        </w:rPr>
        <w:t xml:space="preserve">, </w:t>
      </w:r>
      <w:r w:rsidR="00B31378">
        <w:rPr>
          <w:rFonts w:ascii="Arial Narrow" w:hAnsi="Arial Narrow"/>
          <w:noProof/>
        </w:rPr>
        <w:t xml:space="preserve">posada </w:t>
      </w:r>
      <w:r>
        <w:rPr>
          <w:rFonts w:ascii="Arial Narrow" w:hAnsi="Arial Narrow"/>
          <w:noProof/>
        </w:rPr>
        <w:t xml:space="preserve">Neuville/Wydaeghe su ponovno bili najbrži na </w:t>
      </w:r>
      <w:r w:rsidR="004C6116">
        <w:rPr>
          <w:rFonts w:ascii="Arial Narrow" w:hAnsi="Arial Narrow"/>
          <w:noProof/>
        </w:rPr>
        <w:t>drugom brzinskom ispitu</w:t>
      </w:r>
      <w:r>
        <w:rPr>
          <w:rFonts w:ascii="Arial Narrow" w:hAnsi="Arial Narrow"/>
          <w:noProof/>
        </w:rPr>
        <w:t>, ovaj put s razlikom od 4,9</w:t>
      </w:r>
      <w:r w:rsidR="0046417A">
        <w:rPr>
          <w:rFonts w:ascii="Arial Narrow" w:hAnsi="Arial Narrow"/>
          <w:noProof/>
        </w:rPr>
        <w:t xml:space="preserve"> </w:t>
      </w:r>
      <w:r>
        <w:rPr>
          <w:rFonts w:ascii="Arial Narrow" w:hAnsi="Arial Narrow"/>
          <w:noProof/>
        </w:rPr>
        <w:t>s</w:t>
      </w:r>
      <w:r w:rsidR="0046417A">
        <w:rPr>
          <w:rFonts w:ascii="Arial Narrow" w:hAnsi="Arial Narrow"/>
          <w:noProof/>
        </w:rPr>
        <w:t>ekundi</w:t>
      </w:r>
      <w:r>
        <w:rPr>
          <w:rFonts w:ascii="Arial Narrow" w:hAnsi="Arial Narrow"/>
          <w:noProof/>
        </w:rPr>
        <w:t>. Toyot</w:t>
      </w:r>
      <w:r w:rsidR="00314562">
        <w:rPr>
          <w:rFonts w:ascii="Arial Narrow" w:hAnsi="Arial Narrow"/>
          <w:noProof/>
        </w:rPr>
        <w:t>in</w:t>
      </w:r>
      <w:r w:rsidR="009D3E01">
        <w:rPr>
          <w:rFonts w:ascii="Arial Narrow" w:hAnsi="Arial Narrow"/>
          <w:noProof/>
        </w:rPr>
        <w:t>e</w:t>
      </w:r>
      <w:r>
        <w:rPr>
          <w:rFonts w:ascii="Arial Narrow" w:hAnsi="Arial Narrow"/>
          <w:noProof/>
        </w:rPr>
        <w:t xml:space="preserve"> </w:t>
      </w:r>
      <w:r w:rsidR="00314562">
        <w:rPr>
          <w:rFonts w:ascii="Arial Narrow" w:hAnsi="Arial Narrow"/>
          <w:noProof/>
        </w:rPr>
        <w:t>posad</w:t>
      </w:r>
      <w:r w:rsidR="009D3E01">
        <w:rPr>
          <w:rFonts w:ascii="Arial Narrow" w:hAnsi="Arial Narrow"/>
          <w:noProof/>
        </w:rPr>
        <w:t>e</w:t>
      </w:r>
      <w:r w:rsidR="00314562">
        <w:rPr>
          <w:rFonts w:ascii="Arial Narrow" w:hAnsi="Arial Narrow"/>
          <w:noProof/>
        </w:rPr>
        <w:t xml:space="preserve"> </w:t>
      </w:r>
      <w:r>
        <w:rPr>
          <w:rFonts w:ascii="Arial Narrow" w:hAnsi="Arial Narrow"/>
          <w:noProof/>
        </w:rPr>
        <w:t>Ogier/Ingrassia i Evans/Martin ostvaril</w:t>
      </w:r>
      <w:r w:rsidR="00BE3859">
        <w:rPr>
          <w:rFonts w:ascii="Arial Narrow" w:hAnsi="Arial Narrow"/>
          <w:noProof/>
        </w:rPr>
        <w:t>e</w:t>
      </w:r>
      <w:r w:rsidR="00100100">
        <w:rPr>
          <w:rFonts w:ascii="Arial Narrow" w:hAnsi="Arial Narrow"/>
          <w:noProof/>
        </w:rPr>
        <w:t xml:space="preserve"> </w:t>
      </w:r>
      <w:r w:rsidR="00466D9E">
        <w:rPr>
          <w:rFonts w:ascii="Arial Narrow" w:hAnsi="Arial Narrow"/>
          <w:noProof/>
        </w:rPr>
        <w:t xml:space="preserve">su </w:t>
      </w:r>
      <w:r>
        <w:rPr>
          <w:rFonts w:ascii="Arial Narrow" w:hAnsi="Arial Narrow"/>
          <w:noProof/>
        </w:rPr>
        <w:t xml:space="preserve">identično najbrže vrijeme na </w:t>
      </w:r>
      <w:r w:rsidR="00807A43">
        <w:rPr>
          <w:rFonts w:ascii="Arial Narrow" w:hAnsi="Arial Narrow"/>
          <w:noProof/>
        </w:rPr>
        <w:t xml:space="preserve">trećem brzincu </w:t>
      </w:r>
      <w:r>
        <w:rPr>
          <w:rFonts w:ascii="Arial Narrow" w:hAnsi="Arial Narrow"/>
          <w:noProof/>
        </w:rPr>
        <w:t xml:space="preserve">prije nego što su Neuville/Wydaeghe najbržim prolazom kroz </w:t>
      </w:r>
      <w:r w:rsidR="00853BF7">
        <w:rPr>
          <w:rFonts w:ascii="Arial Narrow" w:hAnsi="Arial Narrow"/>
          <w:noProof/>
        </w:rPr>
        <w:t xml:space="preserve">četvrti brzinski ispit </w:t>
      </w:r>
      <w:r>
        <w:rPr>
          <w:rFonts w:ascii="Arial Narrow" w:hAnsi="Arial Narrow"/>
          <w:noProof/>
        </w:rPr>
        <w:t xml:space="preserve">vratili </w:t>
      </w:r>
      <w:r w:rsidR="00622B07">
        <w:rPr>
          <w:rFonts w:ascii="Arial Narrow" w:hAnsi="Arial Narrow"/>
          <w:noProof/>
        </w:rPr>
        <w:t>prvom danu napetost</w:t>
      </w:r>
      <w:r>
        <w:rPr>
          <w:rFonts w:ascii="Arial Narrow" w:hAnsi="Arial Narrow"/>
          <w:noProof/>
        </w:rPr>
        <w:t xml:space="preserve">. </w:t>
      </w:r>
    </w:p>
    <w:p w14:paraId="49855CF0" w14:textId="77777777" w:rsidR="006838A3" w:rsidRDefault="006838A3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79298B54" w14:textId="5B9FF49E" w:rsidR="00B274F0" w:rsidRDefault="008322D8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lastRenderedPageBreak/>
        <w:t xml:space="preserve">Trojica najboljih odabrali su kombinaciju mekih i tvrdih guma Pirelli za jutarnju </w:t>
      </w:r>
      <w:r w:rsidR="00977B46">
        <w:rPr>
          <w:rFonts w:ascii="Arial Narrow" w:hAnsi="Arial Narrow"/>
          <w:noProof/>
        </w:rPr>
        <w:t>sekciju</w:t>
      </w:r>
      <w:r>
        <w:rPr>
          <w:rFonts w:ascii="Arial Narrow" w:hAnsi="Arial Narrow"/>
          <w:noProof/>
        </w:rPr>
        <w:t>, dok su se Ott Tänak</w:t>
      </w:r>
      <w:r w:rsidR="00F36C68">
        <w:rPr>
          <w:rFonts w:ascii="Arial Narrow" w:hAnsi="Arial Narrow"/>
          <w:noProof/>
        </w:rPr>
        <w:t xml:space="preserve"> i </w:t>
      </w:r>
      <w:r>
        <w:rPr>
          <w:rFonts w:ascii="Arial Narrow" w:hAnsi="Arial Narrow"/>
          <w:noProof/>
        </w:rPr>
        <w:t xml:space="preserve">Martin Järveoja odlučili za tvrde gume </w:t>
      </w:r>
      <w:r w:rsidR="00152CBF">
        <w:rPr>
          <w:rFonts w:ascii="Arial Narrow" w:hAnsi="Arial Narrow"/>
          <w:noProof/>
        </w:rPr>
        <w:t xml:space="preserve">sa </w:t>
      </w:r>
      <w:r>
        <w:rPr>
          <w:rFonts w:ascii="Arial Narrow" w:hAnsi="Arial Narrow"/>
          <w:noProof/>
        </w:rPr>
        <w:t xml:space="preserve">samo jednom rezervom na svom Hyundai i20 Coupe WRC. Estonci su ukupno četvrti, </w:t>
      </w:r>
      <w:r w:rsidR="00491C1B">
        <w:rPr>
          <w:rFonts w:ascii="Arial Narrow" w:hAnsi="Arial Narrow"/>
          <w:noProof/>
        </w:rPr>
        <w:t xml:space="preserve">sa zaostatkom od </w:t>
      </w:r>
      <w:r>
        <w:rPr>
          <w:rFonts w:ascii="Arial Narrow" w:hAnsi="Arial Narrow"/>
          <w:noProof/>
        </w:rPr>
        <w:t>17</w:t>
      </w:r>
      <w:r w:rsidR="00491C1B">
        <w:rPr>
          <w:rFonts w:ascii="Arial Narrow" w:hAnsi="Arial Narrow"/>
          <w:noProof/>
        </w:rPr>
        <w:t>,</w:t>
      </w:r>
      <w:r>
        <w:rPr>
          <w:rFonts w:ascii="Arial Narrow" w:hAnsi="Arial Narrow"/>
          <w:noProof/>
        </w:rPr>
        <w:t>8</w:t>
      </w:r>
      <w:r w:rsidR="00491C1B">
        <w:rPr>
          <w:rFonts w:ascii="Arial Narrow" w:hAnsi="Arial Narrow"/>
          <w:noProof/>
        </w:rPr>
        <w:t xml:space="preserve"> </w:t>
      </w:r>
      <w:r>
        <w:rPr>
          <w:rFonts w:ascii="Arial Narrow" w:hAnsi="Arial Narrow"/>
          <w:noProof/>
        </w:rPr>
        <w:t>s</w:t>
      </w:r>
      <w:r w:rsidR="00491C1B">
        <w:rPr>
          <w:rFonts w:ascii="Arial Narrow" w:hAnsi="Arial Narrow"/>
          <w:noProof/>
        </w:rPr>
        <w:t>ekundi</w:t>
      </w:r>
      <w:r>
        <w:rPr>
          <w:rFonts w:ascii="Arial Narrow" w:hAnsi="Arial Narrow"/>
          <w:noProof/>
        </w:rPr>
        <w:t xml:space="preserve"> </w:t>
      </w:r>
      <w:r w:rsidR="00491C1B">
        <w:rPr>
          <w:rFonts w:ascii="Arial Narrow" w:hAnsi="Arial Narrow"/>
          <w:noProof/>
        </w:rPr>
        <w:t xml:space="preserve">za </w:t>
      </w:r>
      <w:r>
        <w:rPr>
          <w:rFonts w:ascii="Arial Narrow" w:hAnsi="Arial Narrow"/>
          <w:noProof/>
        </w:rPr>
        <w:t>vodeći</w:t>
      </w:r>
      <w:r w:rsidR="00491C1B">
        <w:rPr>
          <w:rFonts w:ascii="Arial Narrow" w:hAnsi="Arial Narrow"/>
          <w:noProof/>
        </w:rPr>
        <w:t>ma</w:t>
      </w:r>
      <w:r>
        <w:rPr>
          <w:rFonts w:ascii="Arial Narrow" w:hAnsi="Arial Narrow"/>
          <w:noProof/>
        </w:rPr>
        <w:t>.</w:t>
      </w:r>
    </w:p>
    <w:p w14:paraId="4111EFBC" w14:textId="77777777" w:rsidR="00B274F0" w:rsidRDefault="00B274F0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</w:p>
    <w:p w14:paraId="325FA82D" w14:textId="2CF97AE2" w:rsidR="00B274F0" w:rsidRDefault="008322D8" w:rsidP="005A5A08">
      <w:pPr>
        <w:tabs>
          <w:tab w:val="left" w:pos="1204"/>
        </w:tabs>
        <w:jc w:val="both"/>
        <w:rPr>
          <w:rFonts w:ascii="Arial Narrow" w:hAnsi="Arial Narrow"/>
          <w:noProof/>
        </w:rPr>
      </w:pPr>
      <w:r w:rsidRPr="00C971A8">
        <w:rPr>
          <w:rFonts w:ascii="Arial Narrow" w:hAnsi="Arial Narrow"/>
          <w:i/>
          <w:iCs/>
          <w:noProof/>
        </w:rPr>
        <w:t>„Ne kažem da je izbor guma</w:t>
      </w:r>
      <w:r w:rsidR="00C971A8">
        <w:rPr>
          <w:rFonts w:ascii="Arial Narrow" w:hAnsi="Arial Narrow"/>
          <w:i/>
          <w:iCs/>
          <w:noProof/>
        </w:rPr>
        <w:t xml:space="preserve"> bio pogrešan</w:t>
      </w:r>
      <w:r w:rsidRPr="00C971A8">
        <w:rPr>
          <w:rFonts w:ascii="Arial Narrow" w:hAnsi="Arial Narrow"/>
          <w:i/>
          <w:iCs/>
          <w:noProof/>
        </w:rPr>
        <w:t>, ali osjećaj nije bio dobar“</w:t>
      </w:r>
      <w:r>
        <w:rPr>
          <w:rFonts w:ascii="Arial Narrow" w:hAnsi="Arial Narrow"/>
          <w:noProof/>
        </w:rPr>
        <w:t xml:space="preserve">, rekao je </w:t>
      </w:r>
      <w:r w:rsidRPr="008C0B2A">
        <w:rPr>
          <w:rFonts w:ascii="Arial Narrow" w:hAnsi="Arial Narrow"/>
          <w:b/>
          <w:bCs/>
          <w:noProof/>
        </w:rPr>
        <w:t>Tänak</w:t>
      </w:r>
      <w:r>
        <w:rPr>
          <w:rFonts w:ascii="Arial Narrow" w:hAnsi="Arial Narrow"/>
          <w:noProof/>
        </w:rPr>
        <w:t xml:space="preserve"> </w:t>
      </w:r>
      <w:r w:rsidR="004509F5">
        <w:rPr>
          <w:rFonts w:ascii="Arial Narrow" w:hAnsi="Arial Narrow"/>
          <w:noProof/>
        </w:rPr>
        <w:t xml:space="preserve">za </w:t>
      </w:r>
      <w:r>
        <w:rPr>
          <w:rFonts w:ascii="Arial Narrow" w:hAnsi="Arial Narrow"/>
          <w:noProof/>
        </w:rPr>
        <w:t xml:space="preserve">WRC Plus All Live. </w:t>
      </w:r>
      <w:r w:rsidRPr="00977A37">
        <w:rPr>
          <w:rFonts w:ascii="Arial Narrow" w:hAnsi="Arial Narrow"/>
          <w:i/>
          <w:iCs/>
          <w:noProof/>
        </w:rPr>
        <w:t xml:space="preserve">„Čak i ako je potpuno suho i sve izgleda suho, teško je držati kontrolu i moramo </w:t>
      </w:r>
      <w:r w:rsidR="00100100" w:rsidRPr="00977A37">
        <w:rPr>
          <w:rFonts w:ascii="Arial Narrow" w:hAnsi="Arial Narrow"/>
          <w:i/>
          <w:iCs/>
          <w:noProof/>
        </w:rPr>
        <w:t xml:space="preserve">bolje </w:t>
      </w:r>
      <w:r w:rsidR="007228A0" w:rsidRPr="00977A37">
        <w:rPr>
          <w:rFonts w:ascii="Arial Narrow" w:hAnsi="Arial Narrow"/>
          <w:i/>
          <w:iCs/>
          <w:noProof/>
        </w:rPr>
        <w:t>paziti</w:t>
      </w:r>
      <w:r w:rsidRPr="00977A37">
        <w:rPr>
          <w:rFonts w:ascii="Arial Narrow" w:hAnsi="Arial Narrow"/>
          <w:i/>
          <w:iCs/>
          <w:noProof/>
        </w:rPr>
        <w:t xml:space="preserve">. Toliko je promjena na površini, a na svakom mjestu je drugačije i teško je biti siguran. Moramo sada </w:t>
      </w:r>
      <w:r w:rsidR="00100100" w:rsidRPr="00977A37">
        <w:rPr>
          <w:rFonts w:ascii="Arial Narrow" w:hAnsi="Arial Narrow"/>
          <w:i/>
          <w:iCs/>
          <w:noProof/>
        </w:rPr>
        <w:t>dobro</w:t>
      </w:r>
      <w:r w:rsidRPr="00977A37">
        <w:rPr>
          <w:rFonts w:ascii="Arial Narrow" w:hAnsi="Arial Narrow"/>
          <w:i/>
          <w:iCs/>
          <w:noProof/>
        </w:rPr>
        <w:t xml:space="preserve"> proučiti podatke. Danas popodne sigurno trebamo drugačiji pristup.“</w:t>
      </w:r>
      <w:r>
        <w:rPr>
          <w:rFonts w:ascii="Arial Narrow" w:hAnsi="Arial Narrow"/>
          <w:noProof/>
        </w:rPr>
        <w:t xml:space="preserve"> </w:t>
      </w:r>
    </w:p>
    <w:p w14:paraId="0051642B" w14:textId="412B3255" w:rsidR="00811B52" w:rsidRDefault="00811B52" w:rsidP="00811B52">
      <w:pPr>
        <w:jc w:val="both"/>
        <w:rPr>
          <w:rFonts w:ascii="Arial Narrow" w:hAnsi="Arial Narrow"/>
          <w:noProof/>
        </w:rPr>
      </w:pPr>
    </w:p>
    <w:p w14:paraId="3136C73D" w14:textId="2F428EEB" w:rsidR="00DD7C04" w:rsidRPr="00DD7C04" w:rsidRDefault="00DD7C04" w:rsidP="00811B52">
      <w:pPr>
        <w:jc w:val="both"/>
        <w:rPr>
          <w:rFonts w:ascii="Arial Narrow" w:hAnsi="Arial Narrow"/>
          <w:b/>
          <w:bCs/>
          <w:noProof/>
        </w:rPr>
      </w:pPr>
      <w:r>
        <w:rPr>
          <w:rFonts w:ascii="Arial Narrow" w:hAnsi="Arial Narrow"/>
          <w:b/>
          <w:noProof/>
        </w:rPr>
        <w:t>Fourmaux vrhunski debitirao</w:t>
      </w:r>
    </w:p>
    <w:p w14:paraId="02D217C8" w14:textId="77777777" w:rsidR="00132C83" w:rsidRDefault="00132C83" w:rsidP="00811B52">
      <w:pPr>
        <w:jc w:val="both"/>
        <w:rPr>
          <w:rFonts w:ascii="Arial Narrow" w:hAnsi="Arial Narrow"/>
          <w:noProof/>
        </w:rPr>
      </w:pPr>
    </w:p>
    <w:p w14:paraId="60B8E611" w14:textId="5963BE9A" w:rsidR="006838A3" w:rsidRDefault="00DD7C04" w:rsidP="00811B52">
      <w:pPr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Uz suvozača Renauda Jamoula, Adrien Fourmaux u potpunosti </w:t>
      </w:r>
      <w:r w:rsidR="00FB79E2">
        <w:rPr>
          <w:rFonts w:ascii="Arial Narrow" w:hAnsi="Arial Narrow"/>
          <w:noProof/>
        </w:rPr>
        <w:t>je is</w:t>
      </w:r>
      <w:r>
        <w:rPr>
          <w:rFonts w:ascii="Arial Narrow" w:hAnsi="Arial Narrow"/>
          <w:noProof/>
        </w:rPr>
        <w:t>koristi</w:t>
      </w:r>
      <w:r w:rsidR="00FB79E2">
        <w:rPr>
          <w:rFonts w:ascii="Arial Narrow" w:hAnsi="Arial Narrow"/>
          <w:noProof/>
        </w:rPr>
        <w:t>o</w:t>
      </w:r>
      <w:r>
        <w:rPr>
          <w:rFonts w:ascii="Arial Narrow" w:hAnsi="Arial Narrow"/>
          <w:noProof/>
        </w:rPr>
        <w:t xml:space="preserve"> svoj prvi </w:t>
      </w:r>
      <w:r w:rsidR="00FB79E2">
        <w:rPr>
          <w:rFonts w:ascii="Arial Narrow" w:hAnsi="Arial Narrow"/>
          <w:noProof/>
        </w:rPr>
        <w:t xml:space="preserve">nastup u elitnoj </w:t>
      </w:r>
      <w:r>
        <w:rPr>
          <w:rFonts w:ascii="Arial Narrow" w:hAnsi="Arial Narrow"/>
          <w:noProof/>
        </w:rPr>
        <w:t xml:space="preserve">WRC </w:t>
      </w:r>
      <w:r w:rsidR="00FB79E2">
        <w:rPr>
          <w:rFonts w:ascii="Arial Narrow" w:hAnsi="Arial Narrow"/>
          <w:noProof/>
        </w:rPr>
        <w:t>kategoriji</w:t>
      </w:r>
      <w:r>
        <w:rPr>
          <w:rFonts w:ascii="Arial Narrow" w:hAnsi="Arial Narrow"/>
          <w:noProof/>
        </w:rPr>
        <w:t xml:space="preserve">. Francuz </w:t>
      </w:r>
      <w:r w:rsidR="00F34168">
        <w:rPr>
          <w:rFonts w:ascii="Arial Narrow" w:hAnsi="Arial Narrow"/>
          <w:noProof/>
        </w:rPr>
        <w:t xml:space="preserve">koji vozi </w:t>
      </w:r>
      <w:r>
        <w:rPr>
          <w:rFonts w:ascii="Arial Narrow" w:hAnsi="Arial Narrow"/>
          <w:noProof/>
        </w:rPr>
        <w:t>za M-Sport Ford World Rally Team</w:t>
      </w:r>
      <w:r w:rsidR="00F34168">
        <w:rPr>
          <w:rFonts w:ascii="Arial Narrow" w:hAnsi="Arial Narrow"/>
          <w:noProof/>
        </w:rPr>
        <w:t xml:space="preserve"> je ukupno šesti</w:t>
      </w:r>
      <w:r>
        <w:rPr>
          <w:rFonts w:ascii="Arial Narrow" w:hAnsi="Arial Narrow"/>
          <w:noProof/>
        </w:rPr>
        <w:t xml:space="preserve">, a slijede ga </w:t>
      </w:r>
      <w:r w:rsidR="00181224">
        <w:rPr>
          <w:rFonts w:ascii="Arial Narrow" w:hAnsi="Arial Narrow"/>
          <w:noProof/>
        </w:rPr>
        <w:t xml:space="preserve">momčadski kolege </w:t>
      </w:r>
      <w:r>
        <w:rPr>
          <w:rFonts w:ascii="Arial Narrow" w:hAnsi="Arial Narrow"/>
          <w:noProof/>
        </w:rPr>
        <w:t>Gus Greensmith</w:t>
      </w:r>
      <w:r w:rsidR="007E3753">
        <w:rPr>
          <w:rFonts w:ascii="Arial Narrow" w:hAnsi="Arial Narrow"/>
          <w:noProof/>
        </w:rPr>
        <w:t xml:space="preserve"> i </w:t>
      </w:r>
      <w:r>
        <w:rPr>
          <w:rFonts w:ascii="Arial Narrow" w:hAnsi="Arial Narrow"/>
          <w:noProof/>
        </w:rPr>
        <w:t xml:space="preserve">Chris Patterson. </w:t>
      </w:r>
    </w:p>
    <w:p w14:paraId="46878655" w14:textId="77777777" w:rsidR="006838A3" w:rsidRDefault="006838A3" w:rsidP="00811B52">
      <w:pPr>
        <w:jc w:val="both"/>
        <w:rPr>
          <w:rFonts w:ascii="Arial Narrow" w:hAnsi="Arial Narrow"/>
          <w:noProof/>
        </w:rPr>
      </w:pPr>
    </w:p>
    <w:p w14:paraId="7AF9C5CF" w14:textId="51060318" w:rsidR="00DD7C04" w:rsidRDefault="006559AD" w:rsidP="00811B52">
      <w:pPr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 xml:space="preserve">Posada </w:t>
      </w:r>
      <w:r w:rsidR="00DD7C04">
        <w:rPr>
          <w:rFonts w:ascii="Arial Narrow" w:hAnsi="Arial Narrow"/>
          <w:noProof/>
        </w:rPr>
        <w:t xml:space="preserve">Pierre-Louis Loubet/Vincent Landais </w:t>
      </w:r>
      <w:r w:rsidR="00B24EF8">
        <w:rPr>
          <w:rFonts w:ascii="Arial Narrow" w:hAnsi="Arial Narrow"/>
          <w:noProof/>
        </w:rPr>
        <w:t xml:space="preserve">je </w:t>
      </w:r>
      <w:r w:rsidR="00DD7C04">
        <w:rPr>
          <w:rFonts w:ascii="Arial Narrow" w:hAnsi="Arial Narrow"/>
          <w:noProof/>
        </w:rPr>
        <w:t>na osmom mjestu, a Takamoto Katsuta</w:t>
      </w:r>
      <w:r w:rsidR="0062268F">
        <w:rPr>
          <w:rFonts w:ascii="Arial Narrow" w:hAnsi="Arial Narrow"/>
          <w:noProof/>
        </w:rPr>
        <w:t xml:space="preserve"> i </w:t>
      </w:r>
      <w:r w:rsidR="00DD7C04">
        <w:rPr>
          <w:rFonts w:ascii="Arial Narrow" w:hAnsi="Arial Narrow"/>
          <w:noProof/>
        </w:rPr>
        <w:t xml:space="preserve">Daniel Barrritt su skliznuli na deveto mjesto nakon širokog </w:t>
      </w:r>
      <w:r w:rsidR="00C56855">
        <w:rPr>
          <w:rFonts w:ascii="Arial Narrow" w:hAnsi="Arial Narrow"/>
          <w:noProof/>
        </w:rPr>
        <w:t xml:space="preserve">otklizavanja </w:t>
      </w:r>
      <w:r w:rsidR="00DD7C04">
        <w:rPr>
          <w:rFonts w:ascii="Arial Narrow" w:hAnsi="Arial Narrow"/>
          <w:noProof/>
        </w:rPr>
        <w:t xml:space="preserve">na desnom skretanju i udaru u </w:t>
      </w:r>
      <w:r w:rsidR="007B49F6">
        <w:rPr>
          <w:rFonts w:ascii="Arial Narrow" w:hAnsi="Arial Narrow"/>
          <w:noProof/>
        </w:rPr>
        <w:t xml:space="preserve">rub </w:t>
      </w:r>
      <w:r w:rsidR="00736CF3">
        <w:rPr>
          <w:rFonts w:ascii="Arial Narrow" w:hAnsi="Arial Narrow"/>
          <w:noProof/>
        </w:rPr>
        <w:t xml:space="preserve">tijekom </w:t>
      </w:r>
      <w:r w:rsidR="006D10BA">
        <w:rPr>
          <w:rFonts w:ascii="Arial Narrow" w:hAnsi="Arial Narrow"/>
          <w:noProof/>
        </w:rPr>
        <w:t>četvrto</w:t>
      </w:r>
      <w:r w:rsidR="00736CF3">
        <w:rPr>
          <w:rFonts w:ascii="Arial Narrow" w:hAnsi="Arial Narrow"/>
          <w:noProof/>
        </w:rPr>
        <w:t>g</w:t>
      </w:r>
      <w:r w:rsidR="006D10BA">
        <w:rPr>
          <w:rFonts w:ascii="Arial Narrow" w:hAnsi="Arial Narrow"/>
          <w:noProof/>
        </w:rPr>
        <w:t xml:space="preserve"> brzinsk</w:t>
      </w:r>
      <w:r w:rsidR="00736CF3">
        <w:rPr>
          <w:rFonts w:ascii="Arial Narrow" w:hAnsi="Arial Narrow"/>
          <w:noProof/>
        </w:rPr>
        <w:t>og</w:t>
      </w:r>
      <w:r w:rsidR="006D10BA">
        <w:rPr>
          <w:rFonts w:ascii="Arial Narrow" w:hAnsi="Arial Narrow"/>
          <w:noProof/>
        </w:rPr>
        <w:t xml:space="preserve"> ispit</w:t>
      </w:r>
      <w:r w:rsidR="00736CF3">
        <w:rPr>
          <w:rFonts w:ascii="Arial Narrow" w:hAnsi="Arial Narrow"/>
          <w:noProof/>
        </w:rPr>
        <w:t>a</w:t>
      </w:r>
      <w:r w:rsidR="00DD7C04">
        <w:rPr>
          <w:rFonts w:ascii="Arial Narrow" w:hAnsi="Arial Narrow"/>
          <w:noProof/>
        </w:rPr>
        <w:t xml:space="preserve">. Japanski vozač Toyote završava etapu </w:t>
      </w:r>
      <w:r w:rsidR="00736CF3">
        <w:rPr>
          <w:rFonts w:ascii="Arial Narrow" w:hAnsi="Arial Narrow"/>
          <w:noProof/>
        </w:rPr>
        <w:t xml:space="preserve">s probušenom </w:t>
      </w:r>
      <w:r w:rsidR="00DD7C04">
        <w:rPr>
          <w:rFonts w:ascii="Arial Narrow" w:hAnsi="Arial Narrow"/>
          <w:noProof/>
        </w:rPr>
        <w:t>lijevom stražnjom gumom.</w:t>
      </w:r>
    </w:p>
    <w:p w14:paraId="72A6DC43" w14:textId="4A90D213" w:rsidR="00DD7C04" w:rsidRDefault="00DD7C04" w:rsidP="00811B52">
      <w:pPr>
        <w:jc w:val="both"/>
        <w:rPr>
          <w:rFonts w:ascii="Arial Narrow" w:hAnsi="Arial Narrow"/>
          <w:noProof/>
        </w:rPr>
      </w:pPr>
    </w:p>
    <w:p w14:paraId="30D80522" w14:textId="673180A2" w:rsidR="00DD7C04" w:rsidRPr="00DD7C04" w:rsidRDefault="00DD7C04" w:rsidP="00811B52">
      <w:pPr>
        <w:jc w:val="both"/>
        <w:rPr>
          <w:rFonts w:ascii="Arial Narrow" w:hAnsi="Arial Narrow"/>
          <w:b/>
          <w:bCs/>
          <w:noProof/>
        </w:rPr>
      </w:pPr>
      <w:r>
        <w:rPr>
          <w:rFonts w:ascii="Arial Narrow" w:hAnsi="Arial Narrow"/>
          <w:b/>
          <w:noProof/>
        </w:rPr>
        <w:t>WRC2 prvaci predvode</w:t>
      </w:r>
    </w:p>
    <w:p w14:paraId="56CD67A3" w14:textId="77777777" w:rsidR="00872151" w:rsidRDefault="00872151" w:rsidP="00811B52">
      <w:pPr>
        <w:jc w:val="both"/>
        <w:rPr>
          <w:rFonts w:ascii="Arial Narrow" w:hAnsi="Arial Narrow"/>
          <w:noProof/>
        </w:rPr>
      </w:pPr>
    </w:p>
    <w:p w14:paraId="263C6D78" w14:textId="744F7D72" w:rsidR="006838A3" w:rsidRDefault="00DD7C04" w:rsidP="00811B52">
      <w:pPr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>Branitelj</w:t>
      </w:r>
      <w:r w:rsidR="00872151">
        <w:rPr>
          <w:rFonts w:ascii="Arial Narrow" w:hAnsi="Arial Narrow"/>
          <w:noProof/>
        </w:rPr>
        <w:t>i</w:t>
      </w:r>
      <w:r>
        <w:rPr>
          <w:rFonts w:ascii="Arial Narrow" w:hAnsi="Arial Narrow"/>
          <w:noProof/>
        </w:rPr>
        <w:t xml:space="preserve"> naslova Mads Østberg</w:t>
      </w:r>
      <w:r w:rsidR="00872151">
        <w:rPr>
          <w:rFonts w:ascii="Arial Narrow" w:hAnsi="Arial Narrow"/>
          <w:noProof/>
        </w:rPr>
        <w:t xml:space="preserve"> i </w:t>
      </w:r>
      <w:r>
        <w:rPr>
          <w:rFonts w:ascii="Arial Narrow" w:hAnsi="Arial Narrow"/>
          <w:noProof/>
        </w:rPr>
        <w:t xml:space="preserve">Torstein Eriksen (Citroën C3 Rally2) preuzeli su vodstvo WRC2 </w:t>
      </w:r>
      <w:r w:rsidR="00054563">
        <w:rPr>
          <w:rFonts w:ascii="Arial Narrow" w:hAnsi="Arial Narrow"/>
          <w:noProof/>
        </w:rPr>
        <w:t xml:space="preserve">kategorije </w:t>
      </w:r>
      <w:r>
        <w:rPr>
          <w:rFonts w:ascii="Arial Narrow" w:hAnsi="Arial Narrow"/>
          <w:noProof/>
        </w:rPr>
        <w:t xml:space="preserve">na </w:t>
      </w:r>
      <w:r w:rsidR="00054563">
        <w:rPr>
          <w:rFonts w:ascii="Arial Narrow" w:hAnsi="Arial Narrow"/>
          <w:noProof/>
        </w:rPr>
        <w:t xml:space="preserve">trećem brzincu </w:t>
      </w:r>
      <w:r>
        <w:rPr>
          <w:rFonts w:ascii="Arial Narrow" w:hAnsi="Arial Narrow"/>
          <w:noProof/>
        </w:rPr>
        <w:t xml:space="preserve">nakon što </w:t>
      </w:r>
      <w:r w:rsidR="00B03E48">
        <w:rPr>
          <w:rFonts w:ascii="Arial Narrow" w:hAnsi="Arial Narrow"/>
          <w:noProof/>
        </w:rPr>
        <w:t xml:space="preserve">je </w:t>
      </w:r>
      <w:r>
        <w:rPr>
          <w:rFonts w:ascii="Arial Narrow" w:hAnsi="Arial Narrow"/>
          <w:noProof/>
        </w:rPr>
        <w:t>prvo</w:t>
      </w:r>
      <w:r w:rsidR="0014044E">
        <w:rPr>
          <w:rFonts w:ascii="Arial Narrow" w:hAnsi="Arial Narrow"/>
          <w:noProof/>
        </w:rPr>
        <w:t>plasiran</w:t>
      </w:r>
      <w:r w:rsidR="00B03E48">
        <w:rPr>
          <w:rFonts w:ascii="Arial Narrow" w:hAnsi="Arial Narrow"/>
          <w:noProof/>
        </w:rPr>
        <w:t>a posada</w:t>
      </w:r>
      <w:r w:rsidR="0014044E">
        <w:rPr>
          <w:rFonts w:ascii="Arial Narrow" w:hAnsi="Arial Narrow"/>
          <w:noProof/>
        </w:rPr>
        <w:t xml:space="preserve"> </w:t>
      </w:r>
      <w:r>
        <w:rPr>
          <w:rFonts w:ascii="Arial Narrow" w:hAnsi="Arial Narrow"/>
          <w:noProof/>
        </w:rPr>
        <w:t xml:space="preserve">Nikolay Gryazin/Konstanin Aleksandrov (Volkswagen Polo GTI R5) </w:t>
      </w:r>
      <w:r w:rsidR="00446BFC">
        <w:rPr>
          <w:rFonts w:ascii="Arial Narrow" w:hAnsi="Arial Narrow"/>
          <w:noProof/>
        </w:rPr>
        <w:t xml:space="preserve">izgubila vrijeme </w:t>
      </w:r>
      <w:r>
        <w:rPr>
          <w:rFonts w:ascii="Arial Narrow" w:hAnsi="Arial Narrow"/>
          <w:noProof/>
        </w:rPr>
        <w:t xml:space="preserve">nakon što je teško </w:t>
      </w:r>
      <w:r w:rsidR="000B3CF6">
        <w:rPr>
          <w:rFonts w:ascii="Arial Narrow" w:hAnsi="Arial Narrow"/>
          <w:noProof/>
        </w:rPr>
        <w:t xml:space="preserve">prizemljenje probušilo </w:t>
      </w:r>
      <w:r>
        <w:rPr>
          <w:rFonts w:ascii="Arial Narrow" w:hAnsi="Arial Narrow"/>
          <w:noProof/>
        </w:rPr>
        <w:t xml:space="preserve">prednju lijevu gumu. Gryazin/Aleksandrov </w:t>
      </w:r>
      <w:r w:rsidR="003C624D">
        <w:rPr>
          <w:rFonts w:ascii="Arial Narrow" w:hAnsi="Arial Narrow"/>
          <w:noProof/>
        </w:rPr>
        <w:t xml:space="preserve">su </w:t>
      </w:r>
      <w:r>
        <w:rPr>
          <w:rFonts w:ascii="Arial Narrow" w:hAnsi="Arial Narrow"/>
          <w:noProof/>
        </w:rPr>
        <w:t xml:space="preserve">izgubili još vremena kad su zamalo sletili u jarak blizu cilja </w:t>
      </w:r>
      <w:r w:rsidR="00A253BF">
        <w:rPr>
          <w:rFonts w:ascii="Arial Narrow" w:hAnsi="Arial Narrow"/>
          <w:noProof/>
        </w:rPr>
        <w:t>četvrtog brzinskog ispita</w:t>
      </w:r>
      <w:r>
        <w:rPr>
          <w:rFonts w:ascii="Arial Narrow" w:hAnsi="Arial Narrow"/>
          <w:noProof/>
        </w:rPr>
        <w:t xml:space="preserve">. No, vratili su se na drugo mjesto </w:t>
      </w:r>
      <w:r w:rsidR="0026309F">
        <w:rPr>
          <w:rFonts w:ascii="Arial Narrow" w:hAnsi="Arial Narrow"/>
          <w:noProof/>
        </w:rPr>
        <w:t xml:space="preserve">svoje kategorije </w:t>
      </w:r>
      <w:r>
        <w:rPr>
          <w:rFonts w:ascii="Arial Narrow" w:hAnsi="Arial Narrow"/>
          <w:noProof/>
        </w:rPr>
        <w:t xml:space="preserve">kada su Teemu Suninen/Mikko Markkula skliznuli s ceste na istom </w:t>
      </w:r>
      <w:r w:rsidR="00656893">
        <w:rPr>
          <w:rFonts w:ascii="Arial Narrow" w:hAnsi="Arial Narrow"/>
          <w:noProof/>
        </w:rPr>
        <w:t xml:space="preserve">zavoju </w:t>
      </w:r>
      <w:r>
        <w:rPr>
          <w:rFonts w:ascii="Arial Narrow" w:hAnsi="Arial Narrow"/>
          <w:noProof/>
        </w:rPr>
        <w:t>i izgubili više od 30</w:t>
      </w:r>
      <w:r w:rsidR="009F2EC8">
        <w:rPr>
          <w:rFonts w:ascii="Arial Narrow" w:hAnsi="Arial Narrow"/>
          <w:noProof/>
        </w:rPr>
        <w:t xml:space="preserve"> sekundi</w:t>
      </w:r>
      <w:r>
        <w:rPr>
          <w:rFonts w:ascii="Arial Narrow" w:hAnsi="Arial Narrow"/>
          <w:noProof/>
        </w:rPr>
        <w:t xml:space="preserve"> u Ford Fiesta Rally2</w:t>
      </w:r>
      <w:r w:rsidR="00682CC1">
        <w:rPr>
          <w:rFonts w:ascii="Arial Narrow" w:hAnsi="Arial Narrow"/>
          <w:noProof/>
        </w:rPr>
        <w:t xml:space="preserve"> automobilu</w:t>
      </w:r>
      <w:r>
        <w:rPr>
          <w:rFonts w:ascii="Arial Narrow" w:hAnsi="Arial Narrow"/>
          <w:noProof/>
        </w:rPr>
        <w:t xml:space="preserve">. </w:t>
      </w:r>
    </w:p>
    <w:p w14:paraId="7A589258" w14:textId="77777777" w:rsidR="006838A3" w:rsidRDefault="006838A3" w:rsidP="00811B52">
      <w:pPr>
        <w:jc w:val="both"/>
        <w:rPr>
          <w:rFonts w:ascii="Arial Narrow" w:hAnsi="Arial Narrow"/>
          <w:noProof/>
        </w:rPr>
      </w:pPr>
    </w:p>
    <w:p w14:paraId="0A68A743" w14:textId="31A42110" w:rsidR="00811B52" w:rsidRDefault="00811B52" w:rsidP="00811B52">
      <w:pPr>
        <w:jc w:val="both"/>
        <w:rPr>
          <w:rFonts w:ascii="Arial Narrow" w:hAnsi="Arial Narrow"/>
          <w:noProof/>
        </w:rPr>
      </w:pPr>
      <w:r>
        <w:rPr>
          <w:rFonts w:ascii="Arial Narrow" w:hAnsi="Arial Narrow"/>
          <w:noProof/>
        </w:rPr>
        <w:t>Andreas Mikkelsen</w:t>
      </w:r>
      <w:r w:rsidR="004B1B7C">
        <w:rPr>
          <w:rFonts w:ascii="Arial Narrow" w:hAnsi="Arial Narrow"/>
          <w:noProof/>
        </w:rPr>
        <w:t xml:space="preserve"> i </w:t>
      </w:r>
      <w:r>
        <w:rPr>
          <w:rFonts w:ascii="Arial Narrow" w:hAnsi="Arial Narrow"/>
          <w:noProof/>
        </w:rPr>
        <w:t xml:space="preserve">Ola Fløene, koji su bili treći u WRC2 </w:t>
      </w:r>
      <w:r w:rsidR="00DE09E8">
        <w:rPr>
          <w:rFonts w:ascii="Arial Narrow" w:hAnsi="Arial Narrow"/>
          <w:noProof/>
        </w:rPr>
        <w:t xml:space="preserve">kategoriji </w:t>
      </w:r>
      <w:r>
        <w:rPr>
          <w:rFonts w:ascii="Arial Narrow" w:hAnsi="Arial Narrow"/>
          <w:noProof/>
        </w:rPr>
        <w:t xml:space="preserve">nakon </w:t>
      </w:r>
      <w:r w:rsidR="00DE09E8">
        <w:rPr>
          <w:rFonts w:ascii="Arial Narrow" w:hAnsi="Arial Narrow"/>
          <w:noProof/>
        </w:rPr>
        <w:t>prva dva relija</w:t>
      </w:r>
      <w:r>
        <w:rPr>
          <w:rFonts w:ascii="Arial Narrow" w:hAnsi="Arial Narrow"/>
          <w:noProof/>
        </w:rPr>
        <w:t xml:space="preserve">, zaustavili su se na </w:t>
      </w:r>
      <w:r w:rsidR="001D62D3">
        <w:rPr>
          <w:rFonts w:ascii="Arial Narrow" w:hAnsi="Arial Narrow"/>
          <w:noProof/>
        </w:rPr>
        <w:t>drugom brzinskom ispitu</w:t>
      </w:r>
      <w:r w:rsidR="00216998">
        <w:rPr>
          <w:rFonts w:ascii="Arial Narrow" w:hAnsi="Arial Narrow"/>
          <w:noProof/>
        </w:rPr>
        <w:t xml:space="preserve"> s </w:t>
      </w:r>
      <w:r>
        <w:rPr>
          <w:rFonts w:ascii="Arial Narrow" w:hAnsi="Arial Narrow"/>
          <w:noProof/>
        </w:rPr>
        <w:t>oštećeni</w:t>
      </w:r>
      <w:r w:rsidR="00216998">
        <w:rPr>
          <w:rFonts w:ascii="Arial Narrow" w:hAnsi="Arial Narrow"/>
          <w:noProof/>
        </w:rPr>
        <w:t>m</w:t>
      </w:r>
      <w:r>
        <w:rPr>
          <w:rFonts w:ascii="Arial Narrow" w:hAnsi="Arial Narrow"/>
          <w:noProof/>
        </w:rPr>
        <w:t xml:space="preserve"> desnim stražnjim ovjesnim krakom na svojoj Škod</w:t>
      </w:r>
      <w:r w:rsidR="00942AD4">
        <w:rPr>
          <w:rFonts w:ascii="Arial Narrow" w:hAnsi="Arial Narrow"/>
          <w:noProof/>
        </w:rPr>
        <w:t>i</w:t>
      </w:r>
      <w:r>
        <w:rPr>
          <w:rFonts w:ascii="Arial Narrow" w:hAnsi="Arial Narrow"/>
          <w:noProof/>
        </w:rPr>
        <w:t xml:space="preserve"> Fabi</w:t>
      </w:r>
      <w:r w:rsidR="00942AD4">
        <w:rPr>
          <w:rFonts w:ascii="Arial Narrow" w:hAnsi="Arial Narrow"/>
          <w:noProof/>
        </w:rPr>
        <w:t>ji</w:t>
      </w:r>
      <w:r>
        <w:rPr>
          <w:rFonts w:ascii="Arial Narrow" w:hAnsi="Arial Narrow"/>
          <w:noProof/>
        </w:rPr>
        <w:t xml:space="preserve"> Rally2 Evo. Yohan Rossel (Citroën C3 Rally2) </w:t>
      </w:r>
      <w:r w:rsidR="0071570A">
        <w:rPr>
          <w:rFonts w:ascii="Arial Narrow" w:hAnsi="Arial Narrow"/>
          <w:noProof/>
        </w:rPr>
        <w:t xml:space="preserve">zasad je </w:t>
      </w:r>
      <w:r>
        <w:rPr>
          <w:rFonts w:ascii="Arial Narrow" w:hAnsi="Arial Narrow"/>
          <w:noProof/>
        </w:rPr>
        <w:t>vod</w:t>
      </w:r>
      <w:r w:rsidR="0071570A">
        <w:rPr>
          <w:rFonts w:ascii="Arial Narrow" w:hAnsi="Arial Narrow"/>
          <w:noProof/>
        </w:rPr>
        <w:t>eći na Croatia Rallyju</w:t>
      </w:r>
      <w:r>
        <w:rPr>
          <w:rFonts w:ascii="Arial Narrow" w:hAnsi="Arial Narrow"/>
          <w:noProof/>
        </w:rPr>
        <w:t xml:space="preserve"> </w:t>
      </w:r>
      <w:r w:rsidR="0071570A">
        <w:rPr>
          <w:rFonts w:ascii="Arial Narrow" w:hAnsi="Arial Narrow"/>
          <w:noProof/>
        </w:rPr>
        <w:t xml:space="preserve">u </w:t>
      </w:r>
      <w:r>
        <w:rPr>
          <w:rFonts w:ascii="Arial Narrow" w:hAnsi="Arial Narrow"/>
          <w:noProof/>
        </w:rPr>
        <w:t xml:space="preserve">WRC3 </w:t>
      </w:r>
      <w:r w:rsidR="0071570A">
        <w:rPr>
          <w:rFonts w:ascii="Arial Narrow" w:hAnsi="Arial Narrow"/>
          <w:noProof/>
        </w:rPr>
        <w:t xml:space="preserve">kategoriji </w:t>
      </w:r>
      <w:r w:rsidR="00AD4B0E">
        <w:rPr>
          <w:rFonts w:ascii="Arial Narrow" w:hAnsi="Arial Narrow"/>
          <w:noProof/>
        </w:rPr>
        <w:t xml:space="preserve">s </w:t>
      </w:r>
      <w:r>
        <w:rPr>
          <w:rFonts w:ascii="Arial Narrow" w:hAnsi="Arial Narrow"/>
          <w:noProof/>
        </w:rPr>
        <w:t xml:space="preserve">9,5 sekundi ispred Kajetana Kajetanowicza. Martin Koči predvodi </w:t>
      </w:r>
      <w:r w:rsidR="0028194E">
        <w:rPr>
          <w:rFonts w:ascii="Arial Narrow" w:hAnsi="Arial Narrow"/>
          <w:noProof/>
        </w:rPr>
        <w:t xml:space="preserve">u </w:t>
      </w:r>
      <w:r>
        <w:rPr>
          <w:rFonts w:ascii="Arial Narrow" w:hAnsi="Arial Narrow"/>
          <w:noProof/>
        </w:rPr>
        <w:t xml:space="preserve">Junior WRC </w:t>
      </w:r>
      <w:r w:rsidR="0028194E">
        <w:rPr>
          <w:rFonts w:ascii="Arial Narrow" w:hAnsi="Arial Narrow"/>
          <w:noProof/>
        </w:rPr>
        <w:t xml:space="preserve">kategoriji </w:t>
      </w:r>
      <w:r>
        <w:rPr>
          <w:rFonts w:ascii="Arial Narrow" w:hAnsi="Arial Narrow"/>
          <w:noProof/>
        </w:rPr>
        <w:t>u Ford Fiest</w:t>
      </w:r>
      <w:r w:rsidR="00EE2638">
        <w:rPr>
          <w:rFonts w:ascii="Arial Narrow" w:hAnsi="Arial Narrow"/>
          <w:noProof/>
        </w:rPr>
        <w:t>i</w:t>
      </w:r>
      <w:r>
        <w:rPr>
          <w:rFonts w:ascii="Arial Narrow" w:hAnsi="Arial Narrow"/>
          <w:noProof/>
        </w:rPr>
        <w:t xml:space="preserve"> Rally4.</w:t>
      </w:r>
    </w:p>
    <w:p w14:paraId="1F058A65" w14:textId="329B08A7" w:rsidR="00DD7C04" w:rsidRDefault="00DD7C04" w:rsidP="00811B52">
      <w:pPr>
        <w:jc w:val="both"/>
        <w:rPr>
          <w:rFonts w:ascii="Arial Narrow" w:hAnsi="Arial Narrow"/>
          <w:noProof/>
        </w:rPr>
      </w:pPr>
    </w:p>
    <w:p w14:paraId="00A7BED8" w14:textId="45BF09EC" w:rsidR="00DD7C04" w:rsidRPr="00DD7C04" w:rsidRDefault="00DD7C04" w:rsidP="00811B52">
      <w:pPr>
        <w:jc w:val="both"/>
        <w:rPr>
          <w:rFonts w:ascii="Arial Narrow" w:hAnsi="Arial Narrow"/>
          <w:b/>
          <w:bCs/>
          <w:noProof/>
        </w:rPr>
      </w:pPr>
      <w:r>
        <w:rPr>
          <w:rFonts w:ascii="Arial Narrow" w:hAnsi="Arial Narrow"/>
          <w:b/>
          <w:noProof/>
        </w:rPr>
        <w:t>Što slijedi?</w:t>
      </w:r>
    </w:p>
    <w:p w14:paraId="63C4BCEF" w14:textId="77777777" w:rsidR="00504902" w:rsidRDefault="00504902" w:rsidP="001258D8">
      <w:pPr>
        <w:jc w:val="both"/>
        <w:rPr>
          <w:rFonts w:ascii="Arial Narrow" w:hAnsi="Arial Narrow"/>
          <w:noProof/>
        </w:rPr>
      </w:pPr>
    </w:p>
    <w:p w14:paraId="7FF5A7C6" w14:textId="687CC61A" w:rsidR="00185011" w:rsidRDefault="00811B52" w:rsidP="001258D8">
      <w:pPr>
        <w:jc w:val="both"/>
        <w:rPr>
          <w:rFonts w:ascii="Arial Narrow" w:hAnsi="Arial Narrow" w:cs="Arial"/>
          <w:noProof/>
        </w:rPr>
      </w:pPr>
      <w:r>
        <w:rPr>
          <w:rFonts w:ascii="Arial Narrow" w:hAnsi="Arial Narrow"/>
          <w:noProof/>
        </w:rPr>
        <w:t xml:space="preserve">Poslijepodnevna </w:t>
      </w:r>
      <w:r w:rsidR="00504902">
        <w:rPr>
          <w:rFonts w:ascii="Arial Narrow" w:hAnsi="Arial Narrow"/>
          <w:noProof/>
        </w:rPr>
        <w:t xml:space="preserve">sekcija </w:t>
      </w:r>
      <w:r>
        <w:rPr>
          <w:rFonts w:ascii="Arial Narrow" w:hAnsi="Arial Narrow"/>
          <w:noProof/>
        </w:rPr>
        <w:t xml:space="preserve">započinje ponavljanjem etape Rude - Plešivica u dužini od 6,94 kilometra </w:t>
      </w:r>
      <w:r w:rsidR="00327BE2">
        <w:rPr>
          <w:rFonts w:ascii="Arial Narrow" w:hAnsi="Arial Narrow"/>
          <w:noProof/>
        </w:rPr>
        <w:t xml:space="preserve">sa startom </w:t>
      </w:r>
      <w:r>
        <w:rPr>
          <w:rFonts w:ascii="Arial Narrow" w:hAnsi="Arial Narrow"/>
          <w:noProof/>
        </w:rPr>
        <w:t xml:space="preserve">u 15:01. Posade se trebaju vratiti u servisni park </w:t>
      </w:r>
      <w:r w:rsidR="00732214">
        <w:rPr>
          <w:rFonts w:ascii="Arial Narrow" w:hAnsi="Arial Narrow"/>
          <w:noProof/>
        </w:rPr>
        <w:t xml:space="preserve">na </w:t>
      </w:r>
      <w:r>
        <w:rPr>
          <w:rFonts w:ascii="Arial Narrow" w:hAnsi="Arial Narrow"/>
          <w:noProof/>
        </w:rPr>
        <w:t>Zagrebačk</w:t>
      </w:r>
      <w:r w:rsidR="00732214">
        <w:rPr>
          <w:rFonts w:ascii="Arial Narrow" w:hAnsi="Arial Narrow"/>
          <w:noProof/>
        </w:rPr>
        <w:t>i</w:t>
      </w:r>
      <w:r>
        <w:rPr>
          <w:rFonts w:ascii="Arial Narrow" w:hAnsi="Arial Narrow"/>
          <w:noProof/>
        </w:rPr>
        <w:t xml:space="preserve"> </w:t>
      </w:r>
      <w:r w:rsidR="00732214">
        <w:rPr>
          <w:rFonts w:ascii="Arial Narrow" w:hAnsi="Arial Narrow"/>
          <w:noProof/>
        </w:rPr>
        <w:t xml:space="preserve">Velesajam </w:t>
      </w:r>
      <w:r>
        <w:rPr>
          <w:rFonts w:ascii="Arial Narrow" w:hAnsi="Arial Narrow"/>
          <w:noProof/>
        </w:rPr>
        <w:t>radi servisa u 18:20.</w:t>
      </w:r>
    </w:p>
    <w:sectPr w:rsidR="00185011" w:rsidSect="00F43A79">
      <w:headerReference w:type="default" r:id="rId7"/>
      <w:footerReference w:type="default" r:id="rId8"/>
      <w:pgSz w:w="11900" w:h="16840"/>
      <w:pgMar w:top="1134" w:right="964" w:bottom="1985" w:left="964" w:header="709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97D62" w14:textId="77777777" w:rsidR="009D04CE" w:rsidRDefault="009D04CE" w:rsidP="005D4845">
      <w:r>
        <w:separator/>
      </w:r>
    </w:p>
  </w:endnote>
  <w:endnote w:type="continuationSeparator" w:id="0">
    <w:p w14:paraId="26EDBA4D" w14:textId="77777777" w:rsidR="009D04CE" w:rsidRDefault="009D04CE" w:rsidP="005D4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Narrow">
    <w:altName w:val="Arial Narrow"/>
    <w:panose1 w:val="020B0606020202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942F8" w14:textId="77777777" w:rsidR="006D46F0" w:rsidRDefault="00833281" w:rsidP="006D46F0">
    <w:pPr>
      <w:pStyle w:val="Footer"/>
      <w:jc w:val="center"/>
      <w:rPr>
        <w:noProof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16BAB39B" wp14:editId="1388F8AF">
          <wp:simplePos x="0" y="0"/>
          <wp:positionH relativeFrom="page">
            <wp:posOffset>-36830</wp:posOffset>
          </wp:positionH>
          <wp:positionV relativeFrom="paragraph">
            <wp:posOffset>127000</wp:posOffset>
          </wp:positionV>
          <wp:extent cx="7614285" cy="1356995"/>
          <wp:effectExtent l="19050" t="0" r="5715" b="0"/>
          <wp:wrapNone/>
          <wp:docPr id="1" name="Slika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4285" cy="1356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6EB1323" w14:textId="77777777" w:rsidR="000E51B3" w:rsidRDefault="000E51B3" w:rsidP="006D46F0">
    <w:pPr>
      <w:pStyle w:val="Footer"/>
      <w:jc w:val="center"/>
      <w:rPr>
        <w:noProof/>
      </w:rPr>
    </w:pPr>
  </w:p>
  <w:p w14:paraId="634A06E5" w14:textId="77777777" w:rsidR="000E51B3" w:rsidRDefault="000E51B3" w:rsidP="006D46F0">
    <w:pPr>
      <w:pStyle w:val="Footer"/>
      <w:jc w:val="center"/>
    </w:pPr>
  </w:p>
  <w:p w14:paraId="29F76F96" w14:textId="77777777" w:rsidR="006D46F0" w:rsidRDefault="006D46F0" w:rsidP="006D46F0">
    <w:pPr>
      <w:pStyle w:val="Footer"/>
      <w:jc w:val="center"/>
    </w:pPr>
  </w:p>
  <w:p w14:paraId="148092A7" w14:textId="77777777" w:rsidR="006D46F0" w:rsidRDefault="006D46F0" w:rsidP="006D46F0">
    <w:pPr>
      <w:pStyle w:val="Footer"/>
      <w:jc w:val="center"/>
    </w:pPr>
  </w:p>
  <w:p w14:paraId="2386DD3F" w14:textId="77777777" w:rsidR="00C47BE3" w:rsidRDefault="00C47BE3" w:rsidP="006D46F0">
    <w:pPr>
      <w:pStyle w:val="Footer"/>
      <w:jc w:val="center"/>
    </w:pPr>
  </w:p>
  <w:p w14:paraId="07E285CB" w14:textId="77777777" w:rsidR="00A70AFE" w:rsidRPr="008D6305" w:rsidRDefault="00A70AFE" w:rsidP="00C47BE3">
    <w:pPr>
      <w:pStyle w:val="Footer"/>
      <w:tabs>
        <w:tab w:val="left" w:pos="0"/>
        <w:tab w:val="left" w:pos="300"/>
      </w:tabs>
      <w:jc w:val="center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03317" w14:textId="77777777" w:rsidR="009D04CE" w:rsidRDefault="009D04CE" w:rsidP="005D4845">
      <w:r>
        <w:separator/>
      </w:r>
    </w:p>
  </w:footnote>
  <w:footnote w:type="continuationSeparator" w:id="0">
    <w:p w14:paraId="74C168C1" w14:textId="77777777" w:rsidR="009D04CE" w:rsidRDefault="009D04CE" w:rsidP="005D4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F3085" w14:textId="77777777" w:rsidR="00067DBE" w:rsidRDefault="00833281" w:rsidP="00EB0F9C">
    <w:pPr>
      <w:pStyle w:val="Footer"/>
      <w:tabs>
        <w:tab w:val="left" w:pos="0"/>
        <w:tab w:val="left" w:pos="300"/>
      </w:tabs>
      <w:jc w:val="center"/>
      <w:rPr>
        <w:rFonts w:ascii="Arial Narrow" w:hAnsi="Arial Narrow"/>
        <w:noProof/>
        <w:sz w:val="16"/>
        <w:szCs w:val="16"/>
      </w:rPr>
    </w:pPr>
    <w:r>
      <w:rPr>
        <w:rFonts w:ascii="Arial Narrow" w:hAnsi="Arial Narrow"/>
        <w:noProof/>
        <w:sz w:val="16"/>
      </w:rPr>
      <w:drawing>
        <wp:anchor distT="0" distB="0" distL="114300" distR="114300" simplePos="0" relativeHeight="251658240" behindDoc="0" locked="0" layoutInCell="1" allowOverlap="1" wp14:anchorId="15DF2885" wp14:editId="2D2244EB">
          <wp:simplePos x="0" y="0"/>
          <wp:positionH relativeFrom="page">
            <wp:posOffset>6350</wp:posOffset>
          </wp:positionH>
          <wp:positionV relativeFrom="paragraph">
            <wp:posOffset>-457835</wp:posOffset>
          </wp:positionV>
          <wp:extent cx="7550150" cy="1045210"/>
          <wp:effectExtent l="19050" t="0" r="0" b="0"/>
          <wp:wrapNone/>
          <wp:docPr id="2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0150" cy="10452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3D51888" w14:textId="77777777" w:rsidR="0035563C" w:rsidRDefault="0035563C" w:rsidP="00EB0F9C">
    <w:pPr>
      <w:pStyle w:val="Footer"/>
      <w:tabs>
        <w:tab w:val="left" w:pos="0"/>
        <w:tab w:val="left" w:pos="300"/>
      </w:tabs>
      <w:jc w:val="center"/>
      <w:rPr>
        <w:rFonts w:ascii="Arial Narrow" w:hAnsi="Arial Narrow"/>
        <w:noProof/>
        <w:sz w:val="16"/>
        <w:szCs w:val="16"/>
      </w:rPr>
    </w:pPr>
  </w:p>
  <w:p w14:paraId="511B1EC7" w14:textId="77777777" w:rsidR="0035563C" w:rsidRDefault="0035563C" w:rsidP="00EB0F9C">
    <w:pPr>
      <w:pStyle w:val="Footer"/>
      <w:tabs>
        <w:tab w:val="left" w:pos="0"/>
        <w:tab w:val="left" w:pos="300"/>
      </w:tabs>
      <w:jc w:val="center"/>
      <w:rPr>
        <w:rFonts w:ascii="Arial Narrow" w:hAnsi="Arial Narrow"/>
        <w:sz w:val="16"/>
        <w:szCs w:val="16"/>
      </w:rPr>
    </w:pPr>
  </w:p>
  <w:p w14:paraId="18789E6C" w14:textId="77777777" w:rsidR="00BA405E" w:rsidRDefault="00BA405E" w:rsidP="00EB0F9C">
    <w:pPr>
      <w:pStyle w:val="Footer"/>
      <w:tabs>
        <w:tab w:val="left" w:pos="0"/>
        <w:tab w:val="left" w:pos="300"/>
      </w:tabs>
      <w:jc w:val="center"/>
      <w:rPr>
        <w:rFonts w:ascii="Arial Narrow" w:hAnsi="Arial Narrow"/>
        <w:sz w:val="16"/>
        <w:szCs w:val="16"/>
      </w:rPr>
    </w:pPr>
  </w:p>
  <w:p w14:paraId="66625ED0" w14:textId="77777777" w:rsidR="00BA405E" w:rsidRDefault="00BA405E" w:rsidP="00EB0F9C">
    <w:pPr>
      <w:pStyle w:val="Footer"/>
      <w:tabs>
        <w:tab w:val="left" w:pos="0"/>
        <w:tab w:val="left" w:pos="300"/>
      </w:tabs>
      <w:jc w:val="center"/>
      <w:rPr>
        <w:rFonts w:ascii="Arial Narrow" w:hAnsi="Arial Narrow"/>
        <w:sz w:val="16"/>
        <w:szCs w:val="16"/>
      </w:rPr>
    </w:pPr>
  </w:p>
  <w:p w14:paraId="66DC39A3" w14:textId="77777777" w:rsidR="00BA405E" w:rsidRDefault="00BA405E" w:rsidP="00EB0F9C">
    <w:pPr>
      <w:pStyle w:val="Footer"/>
      <w:tabs>
        <w:tab w:val="left" w:pos="0"/>
        <w:tab w:val="left" w:pos="300"/>
      </w:tabs>
      <w:jc w:val="center"/>
      <w:rPr>
        <w:rFonts w:ascii="Arial Narrow" w:hAnsi="Arial Narrow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TawMDGzMDQxNjBW0lEKTi0uzszPAykwrAUAy3ZavCwAAAA="/>
  </w:docVars>
  <w:rsids>
    <w:rsidRoot w:val="005D4845"/>
    <w:rsid w:val="00004B1A"/>
    <w:rsid w:val="00004CBE"/>
    <w:rsid w:val="0001606C"/>
    <w:rsid w:val="0002440E"/>
    <w:rsid w:val="000540C0"/>
    <w:rsid w:val="00054563"/>
    <w:rsid w:val="00056745"/>
    <w:rsid w:val="00064AF0"/>
    <w:rsid w:val="00067DBE"/>
    <w:rsid w:val="000800CD"/>
    <w:rsid w:val="00080F1C"/>
    <w:rsid w:val="0008431D"/>
    <w:rsid w:val="000A78F8"/>
    <w:rsid w:val="000B2290"/>
    <w:rsid w:val="000B3CF6"/>
    <w:rsid w:val="000B6AA4"/>
    <w:rsid w:val="000C10B3"/>
    <w:rsid w:val="000D1067"/>
    <w:rsid w:val="000D3407"/>
    <w:rsid w:val="000D6BF5"/>
    <w:rsid w:val="000E51B3"/>
    <w:rsid w:val="00100100"/>
    <w:rsid w:val="00100CFF"/>
    <w:rsid w:val="00110440"/>
    <w:rsid w:val="00117565"/>
    <w:rsid w:val="001258D8"/>
    <w:rsid w:val="00132C83"/>
    <w:rsid w:val="00137312"/>
    <w:rsid w:val="0014044E"/>
    <w:rsid w:val="001408CE"/>
    <w:rsid w:val="00141419"/>
    <w:rsid w:val="00146ADE"/>
    <w:rsid w:val="00152CBF"/>
    <w:rsid w:val="00174B2F"/>
    <w:rsid w:val="00177598"/>
    <w:rsid w:val="00181224"/>
    <w:rsid w:val="00185011"/>
    <w:rsid w:val="00186666"/>
    <w:rsid w:val="00192CCE"/>
    <w:rsid w:val="00193F6A"/>
    <w:rsid w:val="001A4B06"/>
    <w:rsid w:val="001A5DC2"/>
    <w:rsid w:val="001B7C7C"/>
    <w:rsid w:val="001D62D3"/>
    <w:rsid w:val="001F14A8"/>
    <w:rsid w:val="002026A8"/>
    <w:rsid w:val="00216998"/>
    <w:rsid w:val="00223119"/>
    <w:rsid w:val="00230BFD"/>
    <w:rsid w:val="002526F3"/>
    <w:rsid w:val="002560C2"/>
    <w:rsid w:val="00262C59"/>
    <w:rsid w:val="0026309F"/>
    <w:rsid w:val="002704DC"/>
    <w:rsid w:val="0028194E"/>
    <w:rsid w:val="00282F2F"/>
    <w:rsid w:val="00285438"/>
    <w:rsid w:val="00286577"/>
    <w:rsid w:val="00294E83"/>
    <w:rsid w:val="002A24DB"/>
    <w:rsid w:val="002B006B"/>
    <w:rsid w:val="002B6C9F"/>
    <w:rsid w:val="002D40E5"/>
    <w:rsid w:val="002D675B"/>
    <w:rsid w:val="002F071E"/>
    <w:rsid w:val="0031155A"/>
    <w:rsid w:val="00314562"/>
    <w:rsid w:val="003150B9"/>
    <w:rsid w:val="003163B9"/>
    <w:rsid w:val="003235C7"/>
    <w:rsid w:val="00323E7B"/>
    <w:rsid w:val="003253E0"/>
    <w:rsid w:val="00327BE2"/>
    <w:rsid w:val="00342654"/>
    <w:rsid w:val="0035563C"/>
    <w:rsid w:val="003626B3"/>
    <w:rsid w:val="003630A5"/>
    <w:rsid w:val="00383651"/>
    <w:rsid w:val="00385926"/>
    <w:rsid w:val="00390B20"/>
    <w:rsid w:val="003A04DE"/>
    <w:rsid w:val="003A31EF"/>
    <w:rsid w:val="003B0D43"/>
    <w:rsid w:val="003B5A84"/>
    <w:rsid w:val="003C140D"/>
    <w:rsid w:val="003C624D"/>
    <w:rsid w:val="003E1F5B"/>
    <w:rsid w:val="003E6965"/>
    <w:rsid w:val="003F78E7"/>
    <w:rsid w:val="00407478"/>
    <w:rsid w:val="00446BFC"/>
    <w:rsid w:val="004509F5"/>
    <w:rsid w:val="00454B8F"/>
    <w:rsid w:val="004633C8"/>
    <w:rsid w:val="0046417A"/>
    <w:rsid w:val="00466C80"/>
    <w:rsid w:val="00466D9E"/>
    <w:rsid w:val="00467F52"/>
    <w:rsid w:val="00470B01"/>
    <w:rsid w:val="00491C1B"/>
    <w:rsid w:val="004A4A75"/>
    <w:rsid w:val="004A5019"/>
    <w:rsid w:val="004A7722"/>
    <w:rsid w:val="004B1B7C"/>
    <w:rsid w:val="004B6BFA"/>
    <w:rsid w:val="004B767B"/>
    <w:rsid w:val="004C41DD"/>
    <w:rsid w:val="004C6116"/>
    <w:rsid w:val="004C6221"/>
    <w:rsid w:val="004C6577"/>
    <w:rsid w:val="004D71B5"/>
    <w:rsid w:val="005039B4"/>
    <w:rsid w:val="005047C8"/>
    <w:rsid w:val="00504902"/>
    <w:rsid w:val="0050754E"/>
    <w:rsid w:val="005107CC"/>
    <w:rsid w:val="00513159"/>
    <w:rsid w:val="00524C6F"/>
    <w:rsid w:val="00527F9A"/>
    <w:rsid w:val="005414BC"/>
    <w:rsid w:val="00552E2E"/>
    <w:rsid w:val="005545AC"/>
    <w:rsid w:val="0056770D"/>
    <w:rsid w:val="005716F2"/>
    <w:rsid w:val="00573310"/>
    <w:rsid w:val="0058591D"/>
    <w:rsid w:val="00586364"/>
    <w:rsid w:val="00591A7C"/>
    <w:rsid w:val="005A226A"/>
    <w:rsid w:val="005A47B5"/>
    <w:rsid w:val="005A5A08"/>
    <w:rsid w:val="005B1DFA"/>
    <w:rsid w:val="005B2819"/>
    <w:rsid w:val="005B5CEC"/>
    <w:rsid w:val="005B78E7"/>
    <w:rsid w:val="005C3E79"/>
    <w:rsid w:val="005D4845"/>
    <w:rsid w:val="005D6372"/>
    <w:rsid w:val="005D6A82"/>
    <w:rsid w:val="005F27A7"/>
    <w:rsid w:val="00604363"/>
    <w:rsid w:val="0061456E"/>
    <w:rsid w:val="006206D8"/>
    <w:rsid w:val="0062268F"/>
    <w:rsid w:val="00622B07"/>
    <w:rsid w:val="006262D5"/>
    <w:rsid w:val="00630AA4"/>
    <w:rsid w:val="00647ED5"/>
    <w:rsid w:val="00655260"/>
    <w:rsid w:val="006559AD"/>
    <w:rsid w:val="00656893"/>
    <w:rsid w:val="00682CC1"/>
    <w:rsid w:val="00682E69"/>
    <w:rsid w:val="006833A7"/>
    <w:rsid w:val="006838A3"/>
    <w:rsid w:val="0068647B"/>
    <w:rsid w:val="00691393"/>
    <w:rsid w:val="006927EE"/>
    <w:rsid w:val="006A64D7"/>
    <w:rsid w:val="006D10BA"/>
    <w:rsid w:val="006D205B"/>
    <w:rsid w:val="006D44B2"/>
    <w:rsid w:val="006D46F0"/>
    <w:rsid w:val="006D6D01"/>
    <w:rsid w:val="006E1B24"/>
    <w:rsid w:val="006E57BE"/>
    <w:rsid w:val="006E652C"/>
    <w:rsid w:val="006E665D"/>
    <w:rsid w:val="006F09AF"/>
    <w:rsid w:val="006F4027"/>
    <w:rsid w:val="00704111"/>
    <w:rsid w:val="0071570A"/>
    <w:rsid w:val="007228A0"/>
    <w:rsid w:val="0072625D"/>
    <w:rsid w:val="00726388"/>
    <w:rsid w:val="00732214"/>
    <w:rsid w:val="00736CF3"/>
    <w:rsid w:val="0074289A"/>
    <w:rsid w:val="00750841"/>
    <w:rsid w:val="00751F7A"/>
    <w:rsid w:val="00765EC4"/>
    <w:rsid w:val="00766BE5"/>
    <w:rsid w:val="00777C37"/>
    <w:rsid w:val="0078131B"/>
    <w:rsid w:val="00796020"/>
    <w:rsid w:val="007B15E7"/>
    <w:rsid w:val="007B23D9"/>
    <w:rsid w:val="007B49F6"/>
    <w:rsid w:val="007B53C3"/>
    <w:rsid w:val="007C3C0D"/>
    <w:rsid w:val="007C5A0A"/>
    <w:rsid w:val="007D446B"/>
    <w:rsid w:val="007E3753"/>
    <w:rsid w:val="007F21C6"/>
    <w:rsid w:val="008011E7"/>
    <w:rsid w:val="008063F8"/>
    <w:rsid w:val="00807A43"/>
    <w:rsid w:val="00811B52"/>
    <w:rsid w:val="008201C3"/>
    <w:rsid w:val="0082026A"/>
    <w:rsid w:val="00821228"/>
    <w:rsid w:val="00822999"/>
    <w:rsid w:val="008260C4"/>
    <w:rsid w:val="00827080"/>
    <w:rsid w:val="008322D8"/>
    <w:rsid w:val="00833281"/>
    <w:rsid w:val="008410CC"/>
    <w:rsid w:val="00845DDC"/>
    <w:rsid w:val="00853BF7"/>
    <w:rsid w:val="00854C78"/>
    <w:rsid w:val="00872151"/>
    <w:rsid w:val="00876973"/>
    <w:rsid w:val="00876AE8"/>
    <w:rsid w:val="00897D32"/>
    <w:rsid w:val="008A49CB"/>
    <w:rsid w:val="008A593E"/>
    <w:rsid w:val="008C0B2A"/>
    <w:rsid w:val="008C13F1"/>
    <w:rsid w:val="008D6305"/>
    <w:rsid w:val="008D6D4D"/>
    <w:rsid w:val="008E40DB"/>
    <w:rsid w:val="008F0AAD"/>
    <w:rsid w:val="008F206B"/>
    <w:rsid w:val="00900DB0"/>
    <w:rsid w:val="0090706D"/>
    <w:rsid w:val="00911DF6"/>
    <w:rsid w:val="009211B8"/>
    <w:rsid w:val="00923702"/>
    <w:rsid w:val="009410B2"/>
    <w:rsid w:val="00942AD4"/>
    <w:rsid w:val="0095177B"/>
    <w:rsid w:val="00954CB0"/>
    <w:rsid w:val="00960D1F"/>
    <w:rsid w:val="0096150E"/>
    <w:rsid w:val="00966B0C"/>
    <w:rsid w:val="00970700"/>
    <w:rsid w:val="009741FA"/>
    <w:rsid w:val="009773C2"/>
    <w:rsid w:val="00977A37"/>
    <w:rsid w:val="00977B46"/>
    <w:rsid w:val="0098783E"/>
    <w:rsid w:val="0099068D"/>
    <w:rsid w:val="00990AB8"/>
    <w:rsid w:val="0099498E"/>
    <w:rsid w:val="009959D8"/>
    <w:rsid w:val="009A1406"/>
    <w:rsid w:val="009A26E8"/>
    <w:rsid w:val="009B67B1"/>
    <w:rsid w:val="009C5BDC"/>
    <w:rsid w:val="009C6125"/>
    <w:rsid w:val="009D04CE"/>
    <w:rsid w:val="009D3E01"/>
    <w:rsid w:val="009D6C94"/>
    <w:rsid w:val="009E16E0"/>
    <w:rsid w:val="009F2EC8"/>
    <w:rsid w:val="00A10DF9"/>
    <w:rsid w:val="00A128B6"/>
    <w:rsid w:val="00A154D4"/>
    <w:rsid w:val="00A1563B"/>
    <w:rsid w:val="00A253BF"/>
    <w:rsid w:val="00A35D03"/>
    <w:rsid w:val="00A41F68"/>
    <w:rsid w:val="00A428D9"/>
    <w:rsid w:val="00A70AFE"/>
    <w:rsid w:val="00A84754"/>
    <w:rsid w:val="00A85BF3"/>
    <w:rsid w:val="00A91101"/>
    <w:rsid w:val="00AA654F"/>
    <w:rsid w:val="00AC0306"/>
    <w:rsid w:val="00AD4B0E"/>
    <w:rsid w:val="00AD4B94"/>
    <w:rsid w:val="00AF61B4"/>
    <w:rsid w:val="00B01F64"/>
    <w:rsid w:val="00B03E48"/>
    <w:rsid w:val="00B05EF1"/>
    <w:rsid w:val="00B07EAA"/>
    <w:rsid w:val="00B10477"/>
    <w:rsid w:val="00B23A5D"/>
    <w:rsid w:val="00B24EF8"/>
    <w:rsid w:val="00B274F0"/>
    <w:rsid w:val="00B31378"/>
    <w:rsid w:val="00B37599"/>
    <w:rsid w:val="00B44C2E"/>
    <w:rsid w:val="00B4677F"/>
    <w:rsid w:val="00B70D2E"/>
    <w:rsid w:val="00B75013"/>
    <w:rsid w:val="00B756D3"/>
    <w:rsid w:val="00B8025E"/>
    <w:rsid w:val="00B80E0E"/>
    <w:rsid w:val="00B85F3D"/>
    <w:rsid w:val="00B92724"/>
    <w:rsid w:val="00B946EF"/>
    <w:rsid w:val="00B95C6F"/>
    <w:rsid w:val="00BA1F59"/>
    <w:rsid w:val="00BA1F69"/>
    <w:rsid w:val="00BA405E"/>
    <w:rsid w:val="00BA4D30"/>
    <w:rsid w:val="00BB09E5"/>
    <w:rsid w:val="00BB1AA3"/>
    <w:rsid w:val="00BB436D"/>
    <w:rsid w:val="00BD0823"/>
    <w:rsid w:val="00BD4AF1"/>
    <w:rsid w:val="00BE3859"/>
    <w:rsid w:val="00BF7E40"/>
    <w:rsid w:val="00C01CB7"/>
    <w:rsid w:val="00C11835"/>
    <w:rsid w:val="00C20E0A"/>
    <w:rsid w:val="00C22455"/>
    <w:rsid w:val="00C23280"/>
    <w:rsid w:val="00C32EF1"/>
    <w:rsid w:val="00C36596"/>
    <w:rsid w:val="00C44CF8"/>
    <w:rsid w:val="00C47BE3"/>
    <w:rsid w:val="00C518BB"/>
    <w:rsid w:val="00C51D65"/>
    <w:rsid w:val="00C56855"/>
    <w:rsid w:val="00C5689B"/>
    <w:rsid w:val="00C8248E"/>
    <w:rsid w:val="00C91D33"/>
    <w:rsid w:val="00C971A8"/>
    <w:rsid w:val="00CC3EE5"/>
    <w:rsid w:val="00CC548B"/>
    <w:rsid w:val="00CE28A2"/>
    <w:rsid w:val="00CE453E"/>
    <w:rsid w:val="00CF170A"/>
    <w:rsid w:val="00D023C0"/>
    <w:rsid w:val="00D11C03"/>
    <w:rsid w:val="00D24D22"/>
    <w:rsid w:val="00D43016"/>
    <w:rsid w:val="00D64D1D"/>
    <w:rsid w:val="00D824DA"/>
    <w:rsid w:val="00D831F0"/>
    <w:rsid w:val="00D83F52"/>
    <w:rsid w:val="00D8798A"/>
    <w:rsid w:val="00D92082"/>
    <w:rsid w:val="00D97B70"/>
    <w:rsid w:val="00DA3DF1"/>
    <w:rsid w:val="00DA7871"/>
    <w:rsid w:val="00DB57B3"/>
    <w:rsid w:val="00DC0C1D"/>
    <w:rsid w:val="00DD4592"/>
    <w:rsid w:val="00DD7C04"/>
    <w:rsid w:val="00DD7D90"/>
    <w:rsid w:val="00DE09E8"/>
    <w:rsid w:val="00DE5EA8"/>
    <w:rsid w:val="00DF5A70"/>
    <w:rsid w:val="00DF64FC"/>
    <w:rsid w:val="00E1084D"/>
    <w:rsid w:val="00E27234"/>
    <w:rsid w:val="00E443DD"/>
    <w:rsid w:val="00E47875"/>
    <w:rsid w:val="00E51BA2"/>
    <w:rsid w:val="00E52F83"/>
    <w:rsid w:val="00E57E83"/>
    <w:rsid w:val="00E6030A"/>
    <w:rsid w:val="00E668AA"/>
    <w:rsid w:val="00E81A16"/>
    <w:rsid w:val="00EB0F9C"/>
    <w:rsid w:val="00EC42E9"/>
    <w:rsid w:val="00ED5676"/>
    <w:rsid w:val="00EE2638"/>
    <w:rsid w:val="00EF0203"/>
    <w:rsid w:val="00F27211"/>
    <w:rsid w:val="00F30357"/>
    <w:rsid w:val="00F34168"/>
    <w:rsid w:val="00F36C68"/>
    <w:rsid w:val="00F43A31"/>
    <w:rsid w:val="00F43A79"/>
    <w:rsid w:val="00F56E8E"/>
    <w:rsid w:val="00F576D0"/>
    <w:rsid w:val="00FB1DB4"/>
    <w:rsid w:val="00FB292C"/>
    <w:rsid w:val="00FB79E2"/>
    <w:rsid w:val="00FC12CF"/>
    <w:rsid w:val="00FC30C9"/>
    <w:rsid w:val="00FC450D"/>
    <w:rsid w:val="00FE04D8"/>
    <w:rsid w:val="00FF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E59A601"/>
  <w15:docId w15:val="{FDFA79FE-F199-3F48-8650-DAD3B1625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28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D4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D4845"/>
  </w:style>
  <w:style w:type="paragraph" w:styleId="Footer">
    <w:name w:val="footer"/>
    <w:basedOn w:val="Normal"/>
    <w:link w:val="FooterChar"/>
    <w:uiPriority w:val="99"/>
    <w:unhideWhenUsed/>
    <w:rsid w:val="005D4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4845"/>
  </w:style>
  <w:style w:type="paragraph" w:styleId="BalloonText">
    <w:name w:val="Balloon Text"/>
    <w:basedOn w:val="Normal"/>
    <w:link w:val="BalloonTextChar"/>
    <w:uiPriority w:val="99"/>
    <w:semiHidden/>
    <w:unhideWhenUsed/>
    <w:rsid w:val="005D484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84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4CF8"/>
    <w:rPr>
      <w:color w:val="0000FF"/>
      <w:u w:val="single"/>
    </w:rPr>
  </w:style>
  <w:style w:type="table" w:styleId="TableGrid">
    <w:name w:val="Table Grid"/>
    <w:basedOn w:val="TableNormal"/>
    <w:uiPriority w:val="59"/>
    <w:rsid w:val="00056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11C0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1606C"/>
    <w:pPr>
      <w:spacing w:before="100" w:beforeAutospacing="1" w:after="100" w:afterAutospacing="1"/>
    </w:pPr>
    <w:rPr>
      <w:rFonts w:ascii="Times New Roman" w:hAnsi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5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9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0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753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8471049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70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9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47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573B45-1AE8-4E3A-BB39-BE525EB00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8</Words>
  <Characters>455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343</CharactersWithSpaces>
  <SharedDoc>false</SharedDoc>
  <HLinks>
    <vt:vector size="6" baseType="variant">
      <vt:variant>
        <vt:i4>262150</vt:i4>
      </vt:variant>
      <vt:variant>
        <vt:i4>0</vt:i4>
      </vt:variant>
      <vt:variant>
        <vt:i4>0</vt:i4>
      </vt:variant>
      <vt:variant>
        <vt:i4>5</vt:i4>
      </vt:variant>
      <vt:variant>
        <vt:lpwstr>https://1drv.ms/v/s!AvGU7bvq0dZtggVL4-PAYOmnDMNQ?e=jAIxw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o Štefanić</dc:creator>
  <cp:lastModifiedBy>Nikolina Krnić</cp:lastModifiedBy>
  <cp:revision>2</cp:revision>
  <cp:lastPrinted>2021-03-25T12:31:00Z</cp:lastPrinted>
  <dcterms:created xsi:type="dcterms:W3CDTF">2021-04-23T18:21:00Z</dcterms:created>
  <dcterms:modified xsi:type="dcterms:W3CDTF">2021-04-2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